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27EA" w:rsidRDefault="002527EA" w:rsidP="00AC5EF1">
      <w:r w:rsidRPr="002527EA">
        <w:drawing>
          <wp:inline distT="0" distB="0" distL="0" distR="0" wp14:anchorId="339B5DBD" wp14:editId="6A67DB0C">
            <wp:extent cx="4679315" cy="7018655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701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68BE" w:rsidRDefault="005F68BE" w:rsidP="00AC5EF1">
      <w:r w:rsidRPr="005F68BE">
        <w:lastRenderedPageBreak/>
        <w:drawing>
          <wp:inline distT="0" distB="0" distL="0" distR="0" wp14:anchorId="4B0F8D4F" wp14:editId="787E8794">
            <wp:extent cx="3038899" cy="3486637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348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325F" w:rsidRPr="003C325F">
        <w:drawing>
          <wp:inline distT="0" distB="0" distL="0" distR="0" wp14:anchorId="4E38A324" wp14:editId="7DFBC83B">
            <wp:extent cx="4667901" cy="112410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D45" w:rsidRDefault="00330D45" w:rsidP="00AC5EF1">
      <w:r w:rsidRPr="00330D45">
        <w:drawing>
          <wp:inline distT="0" distB="0" distL="0" distR="0" wp14:anchorId="1AF11D9F" wp14:editId="2FB08ABF">
            <wp:extent cx="4401164" cy="120031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FEB" w:rsidRDefault="00074FEB" w:rsidP="00AC5EF1">
      <w:r w:rsidRPr="00074FEB">
        <w:lastRenderedPageBreak/>
        <w:drawing>
          <wp:inline distT="0" distB="0" distL="0" distR="0" wp14:anchorId="1E1800C0" wp14:editId="742BF6C8">
            <wp:extent cx="4679315" cy="4805680"/>
            <wp:effectExtent l="0" t="0" r="6985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80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4FEB">
        <w:drawing>
          <wp:inline distT="0" distB="0" distL="0" distR="0" wp14:anchorId="3F64179D" wp14:editId="179520B6">
            <wp:extent cx="4679315" cy="496570"/>
            <wp:effectExtent l="0" t="0" r="6985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530" w:rsidRDefault="008C2530" w:rsidP="00AC5EF1">
      <w:r w:rsidRPr="008C2530">
        <w:lastRenderedPageBreak/>
        <w:drawing>
          <wp:inline distT="0" distB="0" distL="0" distR="0" wp14:anchorId="045B1AEE" wp14:editId="121777D8">
            <wp:extent cx="3520966" cy="2187882"/>
            <wp:effectExtent l="0" t="0" r="3810" b="317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31968" cy="2194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2530">
        <w:drawing>
          <wp:inline distT="0" distB="0" distL="0" distR="0" wp14:anchorId="1315D067" wp14:editId="4EB25AEC">
            <wp:extent cx="3578773" cy="1296692"/>
            <wp:effectExtent l="0" t="0" r="3175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9717" cy="130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D45" w:rsidRDefault="00330D45" w:rsidP="00AC5EF1">
      <w:r w:rsidRPr="00330D45">
        <w:drawing>
          <wp:inline distT="0" distB="0" distL="0" distR="0" wp14:anchorId="76A26027" wp14:editId="236C5A26">
            <wp:extent cx="4679315" cy="723900"/>
            <wp:effectExtent l="0" t="0" r="698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5DD9" w:rsidRPr="003D5DD9">
        <w:drawing>
          <wp:inline distT="0" distB="0" distL="0" distR="0" wp14:anchorId="0792A468" wp14:editId="40D6B07D">
            <wp:extent cx="4679315" cy="1459865"/>
            <wp:effectExtent l="0" t="0" r="6985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61ED" w:rsidRPr="005D61ED">
        <w:lastRenderedPageBreak/>
        <w:drawing>
          <wp:inline distT="0" distB="0" distL="0" distR="0" wp14:anchorId="10DD03DA" wp14:editId="09B7E98C">
            <wp:extent cx="4679315" cy="3441065"/>
            <wp:effectExtent l="0" t="0" r="6985" b="698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4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61ED" w:rsidRPr="005D61ED">
        <w:drawing>
          <wp:inline distT="0" distB="0" distL="0" distR="0" wp14:anchorId="1C37960D" wp14:editId="1A5EB39F">
            <wp:extent cx="2995449" cy="2431643"/>
            <wp:effectExtent l="0" t="0" r="0" b="698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00957" cy="2436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78C" w:rsidRDefault="00EB0F1D" w:rsidP="00AC5EF1">
      <w:r w:rsidRPr="00EB0F1D">
        <w:lastRenderedPageBreak/>
        <w:drawing>
          <wp:inline distT="0" distB="0" distL="0" distR="0" wp14:anchorId="294C95EB" wp14:editId="46C91735">
            <wp:extent cx="4679315" cy="3057525"/>
            <wp:effectExtent l="0" t="0" r="698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BEB" w:rsidRDefault="005C278C" w:rsidP="00AC5EF1">
      <w:r w:rsidRPr="005C278C">
        <w:lastRenderedPageBreak/>
        <w:drawing>
          <wp:inline distT="0" distB="0" distL="0" distR="0" wp14:anchorId="4157FC09" wp14:editId="3557A0D3">
            <wp:extent cx="4679315" cy="4177030"/>
            <wp:effectExtent l="0" t="0" r="698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1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55CA" w:rsidRPr="004055CA">
        <w:drawing>
          <wp:inline distT="0" distB="0" distL="0" distR="0" wp14:anchorId="7778E346" wp14:editId="1DA129AC">
            <wp:extent cx="3572374" cy="3324689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4ACD" w:rsidRPr="00394ACD">
        <w:drawing>
          <wp:inline distT="0" distB="0" distL="0" distR="0" wp14:anchorId="1578FB73" wp14:editId="3B965D4E">
            <wp:extent cx="4679315" cy="996315"/>
            <wp:effectExtent l="0" t="0" r="698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4ACD" w:rsidRPr="00394ACD">
        <w:lastRenderedPageBreak/>
        <w:drawing>
          <wp:inline distT="0" distB="0" distL="0" distR="0" wp14:anchorId="3653D2D1" wp14:editId="3F6DC58E">
            <wp:extent cx="4679315" cy="996950"/>
            <wp:effectExtent l="0" t="0" r="698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4ACD" w:rsidRPr="00394ACD">
        <w:drawing>
          <wp:inline distT="0" distB="0" distL="0" distR="0" wp14:anchorId="7375E373" wp14:editId="7BC171CF">
            <wp:extent cx="3026980" cy="1569560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31506" cy="1571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BEB" w:rsidRDefault="00293BEB" w:rsidP="00AC5EF1">
      <w:r w:rsidRPr="00293BEB">
        <w:drawing>
          <wp:inline distT="0" distB="0" distL="0" distR="0" wp14:anchorId="6B6C5018" wp14:editId="5FD3F742">
            <wp:extent cx="3825766" cy="943332"/>
            <wp:effectExtent l="0" t="0" r="381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52924" cy="950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F7C" w:rsidRDefault="004F3F7C" w:rsidP="00AC5EF1">
      <w:r w:rsidRPr="004F3F7C">
        <w:drawing>
          <wp:inline distT="0" distB="0" distL="0" distR="0" wp14:anchorId="72CAB6D2" wp14:editId="33D64643">
            <wp:extent cx="1891862" cy="530644"/>
            <wp:effectExtent l="0" t="0" r="0" b="317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11989" cy="536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B23" w:rsidRDefault="00293BEB" w:rsidP="00AC5EF1">
      <w:r w:rsidRPr="00293BEB">
        <w:drawing>
          <wp:inline distT="0" distB="0" distL="0" distR="0" wp14:anchorId="07617F3F" wp14:editId="29423907">
            <wp:extent cx="4679315" cy="2884805"/>
            <wp:effectExtent l="0" t="0" r="698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6646" w:rsidRDefault="00876646" w:rsidP="00AC5EF1">
      <w:r w:rsidRPr="00876646">
        <w:lastRenderedPageBreak/>
        <w:drawing>
          <wp:inline distT="0" distB="0" distL="0" distR="0" wp14:anchorId="6672576E" wp14:editId="3DD14032">
            <wp:extent cx="4679315" cy="1314450"/>
            <wp:effectExtent l="0" t="0" r="698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76646">
        <w:drawing>
          <wp:inline distT="0" distB="0" distL="0" distR="0" wp14:anchorId="7A8F03B1" wp14:editId="06E9A975">
            <wp:extent cx="4679315" cy="915035"/>
            <wp:effectExtent l="0" t="0" r="6985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91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1C49" w:rsidRDefault="00466B23" w:rsidP="00AC5EF1">
      <w:pPr>
        <w:rPr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</w:pPr>
      <w:r w:rsidRPr="00466B23">
        <w:rPr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 xml:space="preserve">A heavy lorry is permitted to drive at a maximum speed of </w:t>
      </w:r>
      <w:r w:rsidRPr="00466B23">
        <w:rPr>
          <w:rFonts w:ascii="Helvetica" w:hAnsi="Helvetica"/>
          <w:color w:val="FF0000"/>
          <w:sz w:val="20"/>
          <w:szCs w:val="20"/>
          <w:shd w:val="clear" w:color="auto" w:fill="FFFFFF"/>
          <w:lang w:val="en-US"/>
        </w:rPr>
        <w:t xml:space="preserve">90 km/h </w:t>
      </w:r>
      <w:r w:rsidRPr="00466B23">
        <w:rPr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 xml:space="preserve">on motorways and clearways and a maximum </w:t>
      </w:r>
      <w:r w:rsidRPr="00466B23">
        <w:rPr>
          <w:rFonts w:ascii="Helvetica" w:hAnsi="Helvetica"/>
          <w:color w:val="FF0000"/>
          <w:sz w:val="20"/>
          <w:szCs w:val="20"/>
          <w:shd w:val="clear" w:color="auto" w:fill="FFFFFF"/>
          <w:lang w:val="en-US"/>
        </w:rPr>
        <w:t xml:space="preserve">80 km/h </w:t>
      </w:r>
      <w:r w:rsidRPr="00466B23">
        <w:rPr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>on all other roads.</w:t>
      </w:r>
    </w:p>
    <w:p w:rsidR="004F3F7C" w:rsidRDefault="004F3F7C" w:rsidP="00AC5EF1">
      <w:pPr>
        <w:rPr>
          <w:rStyle w:val="Emphasis"/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</w:pPr>
      <w:r w:rsidRPr="004F3F7C">
        <w:rPr>
          <w:rStyle w:val="Emphasis"/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 xml:space="preserve">On a road where the maximum permitted speed is </w:t>
      </w:r>
      <w:r w:rsidRPr="004F3F7C">
        <w:rPr>
          <w:rStyle w:val="Emphasis"/>
          <w:rFonts w:ascii="Helvetica" w:hAnsi="Helvetica"/>
          <w:color w:val="FF0000"/>
          <w:sz w:val="20"/>
          <w:szCs w:val="20"/>
          <w:shd w:val="clear" w:color="auto" w:fill="FFFFFF"/>
          <w:lang w:val="en-US"/>
        </w:rPr>
        <w:t>70 kilometres per hour or less</w:t>
      </w:r>
      <w:r w:rsidRPr="004F3F7C">
        <w:rPr>
          <w:rStyle w:val="Emphasis"/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>, and the carriageway has at least two lanes for traffic travelling in the same direction as stated by road markings, a driver may use the lane that is most appropriate with consideration to the onward travel</w:t>
      </w:r>
      <w:r>
        <w:rPr>
          <w:rStyle w:val="Emphasis"/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>.</w:t>
      </w:r>
    </w:p>
    <w:p w:rsidR="004A4805" w:rsidRPr="004A4805" w:rsidRDefault="004A4805" w:rsidP="00AC5EF1">
      <w:pPr>
        <w:rPr>
          <w:rStyle w:val="Emphasis"/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</w:pPr>
      <w:r w:rsidRPr="004A4805">
        <w:rPr>
          <w:rStyle w:val="Emphasis"/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>Of those killed in traffic accidents, an average 40 per cent were not wearing a seat belt</w:t>
      </w:r>
    </w:p>
    <w:p w:rsidR="00FB37C5" w:rsidRPr="004F3F7C" w:rsidRDefault="00FB37C5" w:rsidP="00AC5EF1">
      <w:pPr>
        <w:rPr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</w:pPr>
      <w:r w:rsidRPr="00FB37C5">
        <w:rPr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drawing>
          <wp:inline distT="0" distB="0" distL="0" distR="0" wp14:anchorId="3AADB912" wp14:editId="158549A2">
            <wp:extent cx="4679315" cy="3522345"/>
            <wp:effectExtent l="0" t="0" r="6985" b="190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165" w:rsidRDefault="00F51C49" w:rsidP="00AC5EF1">
      <w:pPr>
        <w:rPr>
          <w:lang w:val="en-US"/>
        </w:rPr>
      </w:pPr>
      <w:r w:rsidRPr="00F51C49">
        <w:rPr>
          <w:lang w:val="en-US"/>
        </w:rPr>
        <w:lastRenderedPageBreak/>
        <w:drawing>
          <wp:inline distT="0" distB="0" distL="0" distR="0" wp14:anchorId="1EF7FE4F" wp14:editId="45D560B0">
            <wp:extent cx="4629796" cy="2848373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284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1C49">
        <w:rPr>
          <w:lang w:val="en-US"/>
        </w:rPr>
        <w:drawing>
          <wp:inline distT="0" distB="0" distL="0" distR="0" wp14:anchorId="0DAAA03B" wp14:editId="1D648459">
            <wp:extent cx="4679315" cy="2000250"/>
            <wp:effectExtent l="0" t="0" r="698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165" w:rsidRDefault="00A10165" w:rsidP="00AC5EF1">
      <w:pPr>
        <w:rPr>
          <w:lang w:val="en-US"/>
        </w:rPr>
      </w:pPr>
      <w:r w:rsidRPr="00A10165">
        <w:rPr>
          <w:lang w:val="en-US"/>
        </w:rPr>
        <w:drawing>
          <wp:inline distT="0" distB="0" distL="0" distR="0" wp14:anchorId="6343A511" wp14:editId="360A36DE">
            <wp:extent cx="2448911" cy="1088405"/>
            <wp:effectExtent l="0" t="0" r="889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70823" cy="1098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0CD1" w:rsidRDefault="00A10165" w:rsidP="00AC5EF1">
      <w:pPr>
        <w:rPr>
          <w:lang w:val="en-US"/>
        </w:rPr>
      </w:pPr>
      <w:r w:rsidRPr="00A10165">
        <w:rPr>
          <w:lang w:val="en-US"/>
        </w:rPr>
        <w:lastRenderedPageBreak/>
        <w:drawing>
          <wp:inline distT="0" distB="0" distL="0" distR="0" wp14:anchorId="540E4AAB" wp14:editId="3E0F71CE">
            <wp:extent cx="3168869" cy="1809984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77902" cy="181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7477" w:rsidRPr="00847477">
        <w:rPr>
          <w:lang w:val="en-US"/>
        </w:rPr>
        <w:drawing>
          <wp:inline distT="0" distB="0" distL="0" distR="0" wp14:anchorId="1213AFF5" wp14:editId="3CFCE1C0">
            <wp:extent cx="3657600" cy="1669720"/>
            <wp:effectExtent l="0" t="0" r="0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70538" cy="1675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03D" w:rsidRPr="00A4203D" w:rsidRDefault="00A4203D" w:rsidP="00AC5EF1">
      <w:pPr>
        <w:rPr>
          <w:b/>
          <w:lang w:val="en-US"/>
        </w:rPr>
      </w:pPr>
      <w:r w:rsidRPr="00A4203D">
        <w:rPr>
          <w:rStyle w:val="Emphasis"/>
          <w:rFonts w:ascii="Helvetica" w:hAnsi="Helvetica"/>
          <w:b/>
          <w:color w:val="000000"/>
          <w:sz w:val="20"/>
          <w:szCs w:val="20"/>
          <w:shd w:val="clear" w:color="auto" w:fill="FFFFFF"/>
          <w:lang w:val="en-US"/>
        </w:rPr>
        <w:t xml:space="preserve">Warning signs […] 90 km/h […] Distance to the danger […] </w:t>
      </w:r>
      <w:r w:rsidRPr="00A4203D">
        <w:rPr>
          <w:rStyle w:val="Emphasis"/>
          <w:rFonts w:ascii="Helvetica" w:hAnsi="Helvetica"/>
          <w:b/>
          <w:color w:val="000000"/>
          <w:sz w:val="20"/>
          <w:szCs w:val="20"/>
          <w:shd w:val="clear" w:color="auto" w:fill="FFFFFF"/>
        </w:rPr>
        <w:t>150–250 metres</w:t>
      </w:r>
      <w:r>
        <w:rPr>
          <w:rStyle w:val="Emphasis"/>
          <w:rFonts w:ascii="Helvetica" w:hAnsi="Helvetica"/>
          <w:b/>
          <w:color w:val="000000"/>
          <w:sz w:val="20"/>
          <w:szCs w:val="20"/>
          <w:shd w:val="clear" w:color="auto" w:fill="FFFFFF"/>
        </w:rPr>
        <w:t>.</w:t>
      </w:r>
    </w:p>
    <w:p w:rsidR="00FA20A1" w:rsidRDefault="00FA20A1" w:rsidP="00AC5EF1">
      <w:pPr>
        <w:rPr>
          <w:lang w:val="en-US"/>
        </w:rPr>
      </w:pPr>
      <w:r w:rsidRPr="00FA20A1">
        <w:rPr>
          <w:rStyle w:val="Emphasis"/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 xml:space="preserve">Place warning triangles in </w:t>
      </w:r>
      <w:r w:rsidRPr="00FA20A1">
        <w:rPr>
          <w:rStyle w:val="Emphasis"/>
          <w:rFonts w:ascii="Helvetica" w:hAnsi="Helvetica"/>
          <w:color w:val="FF0000"/>
          <w:sz w:val="20"/>
          <w:szCs w:val="20"/>
          <w:shd w:val="clear" w:color="auto" w:fill="FFFFFF"/>
          <w:lang w:val="en-US"/>
        </w:rPr>
        <w:t xml:space="preserve">both directions </w:t>
      </w:r>
      <w:r w:rsidRPr="00FA20A1">
        <w:rPr>
          <w:rStyle w:val="Emphasis"/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 xml:space="preserve">around </w:t>
      </w:r>
      <w:r w:rsidRPr="00FA20A1">
        <w:rPr>
          <w:rStyle w:val="Emphasis"/>
          <w:rFonts w:ascii="Helvetica" w:hAnsi="Helvetica"/>
          <w:color w:val="FF0000"/>
          <w:sz w:val="20"/>
          <w:szCs w:val="20"/>
          <w:shd w:val="clear" w:color="auto" w:fill="FFFFFF"/>
          <w:lang w:val="en-US"/>
        </w:rPr>
        <w:t>150 metres</w:t>
      </w:r>
      <w:r w:rsidRPr="00FA20A1">
        <w:rPr>
          <w:rStyle w:val="Emphasis"/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 xml:space="preserve"> from the site of the accident.</w:t>
      </w:r>
      <w:r w:rsidRPr="00FA20A1">
        <w:rPr>
          <w:rFonts w:ascii="Helvetica" w:hAnsi="Helvetica"/>
          <w:color w:val="000000"/>
          <w:sz w:val="20"/>
          <w:szCs w:val="20"/>
          <w:shd w:val="clear" w:color="auto" w:fill="FFFFFF"/>
          <w:lang w:val="en-US"/>
        </w:rPr>
        <w:t xml:space="preserve">” </w:t>
      </w:r>
      <w:r>
        <w:rPr>
          <w:rFonts w:ascii="Helvetica" w:hAnsi="Helvetica"/>
          <w:color w:val="000000"/>
          <w:sz w:val="20"/>
          <w:szCs w:val="20"/>
          <w:shd w:val="clear" w:color="auto" w:fill="FFFFFF"/>
        </w:rPr>
        <w:t xml:space="preserve">(There has been a </w:t>
      </w:r>
      <w:r w:rsidRPr="00FA20A1">
        <w:rPr>
          <w:rFonts w:ascii="Helvetica" w:hAnsi="Helvetica"/>
          <w:color w:val="FF0000"/>
          <w:sz w:val="20"/>
          <w:szCs w:val="20"/>
          <w:shd w:val="clear" w:color="auto" w:fill="FFFFFF"/>
        </w:rPr>
        <w:t>traffic accident</w:t>
      </w:r>
      <w:r>
        <w:rPr>
          <w:rFonts w:ascii="Helvetica" w:hAnsi="Helvetica"/>
          <w:color w:val="000000"/>
          <w:sz w:val="20"/>
          <w:szCs w:val="20"/>
          <w:shd w:val="clear" w:color="auto" w:fill="FFFFFF"/>
        </w:rPr>
        <w:t>)</w:t>
      </w:r>
    </w:p>
    <w:p w:rsidR="00EB0F1D" w:rsidRPr="00466B23" w:rsidRDefault="00293BEB" w:rsidP="00AC5EF1">
      <w:pPr>
        <w:rPr>
          <w:lang w:val="en-US"/>
        </w:rPr>
      </w:pPr>
      <w:r w:rsidRPr="00293BEB">
        <w:drawing>
          <wp:inline distT="0" distB="0" distL="0" distR="0" wp14:anchorId="7109B01E" wp14:editId="1860A60F">
            <wp:extent cx="4679315" cy="2434590"/>
            <wp:effectExtent l="0" t="0" r="6985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3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3BEB">
        <w:drawing>
          <wp:inline distT="0" distB="0" distL="0" distR="0" wp14:anchorId="5B818646" wp14:editId="6A365651">
            <wp:extent cx="4679315" cy="1518285"/>
            <wp:effectExtent l="0" t="0" r="6985" b="571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7EA" w:rsidRDefault="002527EA" w:rsidP="00AC5EF1">
      <w:r w:rsidRPr="00EB4497">
        <w:rPr>
          <w:noProof/>
          <w:lang w:val="en-US" w:eastAsia="zh-CN"/>
        </w:rPr>
        <w:lastRenderedPageBreak/>
        <w:drawing>
          <wp:inline distT="0" distB="0" distL="0" distR="0" wp14:anchorId="6CF4D0A2" wp14:editId="06F4D52F">
            <wp:extent cx="4679315" cy="211518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7EA" w:rsidRDefault="002527EA" w:rsidP="00AC5EF1"/>
    <w:p w:rsidR="00EB4497" w:rsidRDefault="00EB4497" w:rsidP="00AC5EF1">
      <w:r w:rsidRPr="00EB4497">
        <w:rPr>
          <w:noProof/>
          <w:lang w:val="en-US" w:eastAsia="zh-CN"/>
        </w:rPr>
        <w:drawing>
          <wp:inline distT="0" distB="0" distL="0" distR="0" wp14:anchorId="10924A98" wp14:editId="7138F359">
            <wp:extent cx="4679315" cy="2320925"/>
            <wp:effectExtent l="0" t="0" r="698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4497">
        <w:rPr>
          <w:noProof/>
          <w:lang w:val="en-US" w:eastAsia="zh-CN"/>
        </w:rPr>
        <w:drawing>
          <wp:inline distT="0" distB="0" distL="0" distR="0" wp14:anchorId="5817327E" wp14:editId="5D790AA2">
            <wp:extent cx="4679315" cy="2707005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4497">
        <w:rPr>
          <w:noProof/>
          <w:lang w:val="en-US" w:eastAsia="zh-CN"/>
        </w:rPr>
        <w:lastRenderedPageBreak/>
        <w:drawing>
          <wp:inline distT="0" distB="0" distL="0" distR="0" wp14:anchorId="2F279D43" wp14:editId="1013A692">
            <wp:extent cx="4679315" cy="2419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4497">
        <w:rPr>
          <w:noProof/>
          <w:lang w:val="en-US" w:eastAsia="zh-CN"/>
        </w:rPr>
        <w:drawing>
          <wp:inline distT="0" distB="0" distL="0" distR="0" wp14:anchorId="75DB22F1" wp14:editId="2E64F1EC">
            <wp:extent cx="4679315" cy="3081655"/>
            <wp:effectExtent l="0" t="0" r="698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552F" w:rsidRPr="00EF552F">
        <w:rPr>
          <w:noProof/>
          <w:lang w:val="en-US" w:eastAsia="zh-CN"/>
        </w:rPr>
        <w:drawing>
          <wp:inline distT="0" distB="0" distL="0" distR="0" wp14:anchorId="69106CE6" wp14:editId="0AE11DBB">
            <wp:extent cx="4679315" cy="3196590"/>
            <wp:effectExtent l="0" t="0" r="698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52F" w:rsidRDefault="00EF552F" w:rsidP="00AC5EF1">
      <w:r w:rsidRPr="00EF552F">
        <w:rPr>
          <w:noProof/>
          <w:lang w:val="en-US" w:eastAsia="zh-CN"/>
        </w:rPr>
        <w:lastRenderedPageBreak/>
        <w:drawing>
          <wp:inline distT="0" distB="0" distL="0" distR="0" wp14:anchorId="6A05C14D" wp14:editId="578F5D6A">
            <wp:extent cx="4679315" cy="3185160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4990" w:rsidRPr="00C64990">
        <w:rPr>
          <w:noProof/>
          <w:lang w:val="en-US" w:eastAsia="zh-CN"/>
        </w:rPr>
        <w:drawing>
          <wp:inline distT="0" distB="0" distL="0" distR="0" wp14:anchorId="12668735" wp14:editId="726EFDB2">
            <wp:extent cx="4679315" cy="2931795"/>
            <wp:effectExtent l="0" t="0" r="698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7004" w:rsidRPr="00CF7004">
        <w:rPr>
          <w:noProof/>
          <w:lang w:val="en-US" w:eastAsia="zh-CN"/>
        </w:rPr>
        <w:drawing>
          <wp:inline distT="0" distB="0" distL="0" distR="0" wp14:anchorId="1F40EFA0" wp14:editId="7342000B">
            <wp:extent cx="4679315" cy="1832610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138" w:rsidRPr="008B0138">
        <w:rPr>
          <w:noProof/>
          <w:lang w:val="en-US" w:eastAsia="zh-CN"/>
        </w:rPr>
        <w:lastRenderedPageBreak/>
        <w:drawing>
          <wp:inline distT="0" distB="0" distL="0" distR="0" wp14:anchorId="1831F800" wp14:editId="4AC584FC">
            <wp:extent cx="4679315" cy="1770380"/>
            <wp:effectExtent l="0" t="0" r="6985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6553" w:rsidRPr="000B6553">
        <w:rPr>
          <w:noProof/>
          <w:lang w:val="en-US" w:eastAsia="zh-CN"/>
        </w:rPr>
        <w:drawing>
          <wp:inline distT="0" distB="0" distL="0" distR="0" wp14:anchorId="2E25E936" wp14:editId="61E84E2B">
            <wp:extent cx="4679315" cy="1383665"/>
            <wp:effectExtent l="0" t="0" r="6985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38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379F" w:rsidRPr="0094379F">
        <w:rPr>
          <w:noProof/>
          <w:lang w:val="en-US" w:eastAsia="zh-CN"/>
        </w:rPr>
        <w:drawing>
          <wp:inline distT="0" distB="0" distL="0" distR="0" wp14:anchorId="16B98250" wp14:editId="078E77C8">
            <wp:extent cx="4679315" cy="3237865"/>
            <wp:effectExtent l="0" t="0" r="698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6110" w:rsidRPr="00DD6110">
        <w:rPr>
          <w:noProof/>
          <w:lang w:val="en-US" w:eastAsia="zh-CN"/>
        </w:rPr>
        <w:lastRenderedPageBreak/>
        <w:drawing>
          <wp:inline distT="0" distB="0" distL="0" distR="0" wp14:anchorId="6A772073" wp14:editId="40A19BAB">
            <wp:extent cx="4679315" cy="3051175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2E4D" w:rsidRPr="00672E4D">
        <w:rPr>
          <w:noProof/>
          <w:lang w:val="en-US" w:eastAsia="zh-CN"/>
        </w:rPr>
        <w:drawing>
          <wp:inline distT="0" distB="0" distL="0" distR="0" wp14:anchorId="46A93C9B" wp14:editId="52A1CDF7">
            <wp:extent cx="4679315" cy="2232025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2E4D" w:rsidRPr="00672E4D">
        <w:rPr>
          <w:noProof/>
          <w:lang w:val="en-US" w:eastAsia="zh-CN"/>
        </w:rPr>
        <w:drawing>
          <wp:inline distT="0" distB="0" distL="0" distR="0" wp14:anchorId="302CBE0E" wp14:editId="21118AC6">
            <wp:extent cx="4679315" cy="2074545"/>
            <wp:effectExtent l="0" t="0" r="6985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2E4D" w:rsidRPr="00672E4D">
        <w:rPr>
          <w:noProof/>
          <w:lang w:val="en-US" w:eastAsia="zh-CN"/>
        </w:rPr>
        <w:lastRenderedPageBreak/>
        <w:drawing>
          <wp:inline distT="0" distB="0" distL="0" distR="0" wp14:anchorId="7443DBD9" wp14:editId="078A8326">
            <wp:extent cx="4679315" cy="2401570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0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2E4D" w:rsidRPr="00672E4D">
        <w:rPr>
          <w:noProof/>
          <w:lang w:val="en-US" w:eastAsia="zh-CN"/>
        </w:rPr>
        <w:drawing>
          <wp:inline distT="0" distB="0" distL="0" distR="0" wp14:anchorId="5D42F1DF" wp14:editId="7C899905">
            <wp:extent cx="4679315" cy="3016885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4E5D" w:rsidRPr="002E4E5D">
        <w:rPr>
          <w:noProof/>
          <w:lang w:val="en-US" w:eastAsia="zh-CN"/>
        </w:rPr>
        <w:lastRenderedPageBreak/>
        <w:drawing>
          <wp:inline distT="0" distB="0" distL="0" distR="0" wp14:anchorId="20E7D6B4" wp14:editId="2987B9DD">
            <wp:extent cx="4679315" cy="2553970"/>
            <wp:effectExtent l="0" t="0" r="698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7540" w:rsidRPr="00597540">
        <w:rPr>
          <w:noProof/>
          <w:lang w:val="en-US" w:eastAsia="zh-CN"/>
        </w:rPr>
        <w:drawing>
          <wp:inline distT="0" distB="0" distL="0" distR="0" wp14:anchorId="27B4932D" wp14:editId="0BF5E4E3">
            <wp:extent cx="4679315" cy="2426970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D77" w:rsidRDefault="009B4D77" w:rsidP="00AC5EF1">
      <w:r w:rsidRPr="00780EF4">
        <w:rPr>
          <w:noProof/>
          <w:lang w:val="en-US" w:eastAsia="zh-CN"/>
        </w:rPr>
        <w:drawing>
          <wp:inline distT="0" distB="0" distL="0" distR="0" wp14:anchorId="6263355A" wp14:editId="1302ABB1">
            <wp:extent cx="4679315" cy="2393950"/>
            <wp:effectExtent l="0" t="0" r="698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D77" w:rsidRDefault="009B4D77" w:rsidP="00AC5EF1">
      <w:r w:rsidRPr="00672E4D">
        <w:rPr>
          <w:noProof/>
          <w:lang w:val="en-US" w:eastAsia="zh-CN"/>
        </w:rPr>
        <w:lastRenderedPageBreak/>
        <w:drawing>
          <wp:inline distT="0" distB="0" distL="0" distR="0" wp14:anchorId="04B87FD3" wp14:editId="350C72CE">
            <wp:extent cx="4679315" cy="2282190"/>
            <wp:effectExtent l="0" t="0" r="6985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2E4D">
        <w:rPr>
          <w:noProof/>
          <w:lang w:val="en-US" w:eastAsia="zh-CN"/>
        </w:rPr>
        <w:drawing>
          <wp:inline distT="0" distB="0" distL="0" distR="0" wp14:anchorId="4AE296F5" wp14:editId="71C62133">
            <wp:extent cx="4679315" cy="2631440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7EA" w:rsidRDefault="00451F31" w:rsidP="00AC5EF1">
      <w:pPr>
        <w:rPr>
          <w:rFonts w:eastAsia="SimSun"/>
          <w:lang w:eastAsia="zh-CN"/>
        </w:rPr>
      </w:pPr>
      <w:r w:rsidRPr="00451F31">
        <w:lastRenderedPageBreak/>
        <w:drawing>
          <wp:inline distT="0" distB="0" distL="0" distR="0" wp14:anchorId="588FEBB2" wp14:editId="628E9926">
            <wp:extent cx="4679315" cy="2053590"/>
            <wp:effectExtent l="0" t="0" r="6985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7A38" w:rsidRPr="00237A38">
        <w:rPr>
          <w:rFonts w:eastAsia="SimSun"/>
          <w:lang w:eastAsia="zh-CN"/>
        </w:rPr>
        <w:drawing>
          <wp:inline distT="0" distB="0" distL="0" distR="0" wp14:anchorId="14E6E661" wp14:editId="1682A1C5">
            <wp:extent cx="4679315" cy="2116455"/>
            <wp:effectExtent l="0" t="0" r="6985" b="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3A5" w:rsidRPr="00AB03A5">
        <w:drawing>
          <wp:inline distT="0" distB="0" distL="0" distR="0" wp14:anchorId="239A5B0F" wp14:editId="35B80FFF">
            <wp:extent cx="4679315" cy="2248535"/>
            <wp:effectExtent l="0" t="0" r="698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2BE" w:rsidRDefault="00D972BE" w:rsidP="00AC5EF1">
      <w:pPr>
        <w:rPr>
          <w:rFonts w:eastAsia="SimSun"/>
          <w:lang w:eastAsia="zh-CN"/>
        </w:rPr>
      </w:pPr>
      <w:r w:rsidRPr="00D972BE">
        <w:rPr>
          <w:rFonts w:eastAsia="SimSun"/>
          <w:lang w:eastAsia="zh-CN"/>
        </w:rPr>
        <w:lastRenderedPageBreak/>
        <w:drawing>
          <wp:inline distT="0" distB="0" distL="0" distR="0" wp14:anchorId="00044CCF" wp14:editId="033A1174">
            <wp:extent cx="4679315" cy="1966595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972BE">
        <w:rPr>
          <w:rFonts w:eastAsia="SimSun"/>
          <w:lang w:eastAsia="zh-CN"/>
        </w:rPr>
        <w:drawing>
          <wp:inline distT="0" distB="0" distL="0" distR="0" wp14:anchorId="53894A20" wp14:editId="162A651D">
            <wp:extent cx="4679315" cy="1679575"/>
            <wp:effectExtent l="0" t="0" r="698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972BE">
        <w:rPr>
          <w:rFonts w:eastAsia="SimSun"/>
          <w:lang w:eastAsia="zh-CN"/>
        </w:rPr>
        <w:lastRenderedPageBreak/>
        <w:drawing>
          <wp:inline distT="0" distB="0" distL="0" distR="0" wp14:anchorId="2A3FC75A" wp14:editId="5DDDB64C">
            <wp:extent cx="4679315" cy="3872865"/>
            <wp:effectExtent l="0" t="0" r="698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66B4" w:rsidRPr="00D766B4">
        <w:rPr>
          <w:rFonts w:eastAsia="SimSun"/>
          <w:lang w:eastAsia="zh-CN"/>
        </w:rPr>
        <w:drawing>
          <wp:inline distT="0" distB="0" distL="0" distR="0" wp14:anchorId="3FF27722" wp14:editId="451452EC">
            <wp:extent cx="4679315" cy="1934210"/>
            <wp:effectExtent l="0" t="0" r="6985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3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2BE" w:rsidRDefault="003113FC" w:rsidP="00AC5EF1">
      <w:pPr>
        <w:rPr>
          <w:rFonts w:eastAsia="SimSun"/>
          <w:lang w:eastAsia="zh-CN"/>
        </w:rPr>
      </w:pPr>
      <w:r w:rsidRPr="003113FC">
        <w:rPr>
          <w:rFonts w:eastAsia="SimSun"/>
          <w:lang w:eastAsia="zh-CN"/>
        </w:rPr>
        <w:lastRenderedPageBreak/>
        <w:drawing>
          <wp:inline distT="0" distB="0" distL="0" distR="0" wp14:anchorId="31E1778E" wp14:editId="36246CE2">
            <wp:extent cx="4679315" cy="2155825"/>
            <wp:effectExtent l="0" t="0" r="698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13FC">
        <w:rPr>
          <w:rFonts w:eastAsia="SimSun"/>
          <w:lang w:eastAsia="zh-CN"/>
        </w:rPr>
        <w:drawing>
          <wp:inline distT="0" distB="0" distL="0" distR="0" wp14:anchorId="621F8C1E" wp14:editId="71088E6C">
            <wp:extent cx="4679315" cy="2060575"/>
            <wp:effectExtent l="0" t="0" r="698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6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13FC">
        <w:rPr>
          <w:rFonts w:eastAsia="SimSun"/>
          <w:lang w:eastAsia="zh-CN"/>
        </w:rPr>
        <w:lastRenderedPageBreak/>
        <w:drawing>
          <wp:inline distT="0" distB="0" distL="0" distR="0" wp14:anchorId="21B68C46" wp14:editId="5A856658">
            <wp:extent cx="4679315" cy="2889250"/>
            <wp:effectExtent l="0" t="0" r="6985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0D45" w:rsidRPr="00330D45">
        <w:rPr>
          <w:rFonts w:eastAsia="SimSun"/>
          <w:lang w:eastAsia="zh-CN"/>
        </w:rPr>
        <w:drawing>
          <wp:inline distT="0" distB="0" distL="0" distR="0" wp14:anchorId="14E1DB09" wp14:editId="426B2065">
            <wp:extent cx="4679315" cy="2943225"/>
            <wp:effectExtent l="0" t="0" r="698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EA2" w:rsidRDefault="00FF5EA2" w:rsidP="00AC5EF1">
      <w:pPr>
        <w:rPr>
          <w:rFonts w:eastAsia="SimSun"/>
          <w:lang w:eastAsia="zh-CN"/>
        </w:rPr>
      </w:pPr>
      <w:r w:rsidRPr="00FF5EA2">
        <w:rPr>
          <w:rFonts w:eastAsia="SimSun"/>
          <w:lang w:eastAsia="zh-CN"/>
        </w:rPr>
        <w:lastRenderedPageBreak/>
        <w:drawing>
          <wp:inline distT="0" distB="0" distL="0" distR="0" wp14:anchorId="38874893" wp14:editId="5AE59418">
            <wp:extent cx="4679315" cy="1663700"/>
            <wp:effectExtent l="0" t="0" r="698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14BF" w:rsidRPr="00B014BF">
        <w:rPr>
          <w:rFonts w:eastAsia="SimSun"/>
          <w:lang w:eastAsia="zh-CN"/>
        </w:rPr>
        <w:drawing>
          <wp:inline distT="0" distB="0" distL="0" distR="0" wp14:anchorId="4B904E4D" wp14:editId="228D4005">
            <wp:extent cx="4679315" cy="1756410"/>
            <wp:effectExtent l="0" t="0" r="698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5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14BF" w:rsidRPr="00B014BF">
        <w:rPr>
          <w:rFonts w:eastAsia="SimSun"/>
          <w:lang w:eastAsia="zh-CN"/>
        </w:rPr>
        <w:drawing>
          <wp:inline distT="0" distB="0" distL="0" distR="0" wp14:anchorId="3B88900C" wp14:editId="00674A74">
            <wp:extent cx="4679315" cy="3364230"/>
            <wp:effectExtent l="0" t="0" r="6985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3BEB" w:rsidRPr="00293BEB">
        <w:rPr>
          <w:rFonts w:eastAsia="SimSun"/>
          <w:lang w:eastAsia="zh-CN"/>
        </w:rPr>
        <w:lastRenderedPageBreak/>
        <w:drawing>
          <wp:inline distT="0" distB="0" distL="0" distR="0" wp14:anchorId="55C1FF5E" wp14:editId="32F45C89">
            <wp:extent cx="4679315" cy="2705735"/>
            <wp:effectExtent l="0" t="0" r="698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1C49" w:rsidRPr="00F51C49">
        <w:rPr>
          <w:rFonts w:eastAsia="SimSun"/>
          <w:lang w:eastAsia="zh-CN"/>
        </w:rPr>
        <w:drawing>
          <wp:inline distT="0" distB="0" distL="0" distR="0" wp14:anchorId="5A972E0E" wp14:editId="2A3C8478">
            <wp:extent cx="4679315" cy="1757045"/>
            <wp:effectExtent l="0" t="0" r="698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5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53F3" w:rsidRDefault="007953F3" w:rsidP="00AC5EF1">
      <w:pPr>
        <w:rPr>
          <w:rFonts w:eastAsia="SimSun"/>
          <w:lang w:eastAsia="zh-CN"/>
        </w:rPr>
      </w:pPr>
      <w:r w:rsidRPr="007953F3">
        <w:rPr>
          <w:rFonts w:eastAsia="SimSun"/>
          <w:lang w:eastAsia="zh-CN"/>
        </w:rPr>
        <w:drawing>
          <wp:inline distT="0" distB="0" distL="0" distR="0" wp14:anchorId="777D7C5B" wp14:editId="461AE533">
            <wp:extent cx="4679315" cy="1937385"/>
            <wp:effectExtent l="0" t="0" r="6985" b="571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0CD1" w:rsidRDefault="00850CD1" w:rsidP="00AC5EF1">
      <w:pPr>
        <w:rPr>
          <w:rFonts w:eastAsia="SimSun"/>
          <w:lang w:eastAsia="zh-CN"/>
        </w:rPr>
      </w:pPr>
      <w:r w:rsidRPr="00850CD1">
        <w:rPr>
          <w:rFonts w:eastAsia="SimSun"/>
          <w:lang w:eastAsia="zh-CN"/>
        </w:rPr>
        <w:drawing>
          <wp:inline distT="0" distB="0" distL="0" distR="0" wp14:anchorId="4D6E1D78" wp14:editId="400D13E6">
            <wp:extent cx="4679315" cy="1874520"/>
            <wp:effectExtent l="0" t="0" r="698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0CD1" w:rsidRDefault="00850CD1" w:rsidP="00AC5EF1">
      <w:pPr>
        <w:rPr>
          <w:rFonts w:eastAsia="SimSun"/>
          <w:lang w:eastAsia="zh-CN"/>
        </w:rPr>
      </w:pPr>
      <w:r w:rsidRPr="00850CD1">
        <w:rPr>
          <w:rFonts w:eastAsia="SimSun"/>
          <w:lang w:eastAsia="zh-CN"/>
        </w:rPr>
        <w:lastRenderedPageBreak/>
        <w:drawing>
          <wp:inline distT="0" distB="0" distL="0" distR="0" wp14:anchorId="11EBD8A3" wp14:editId="58F82AC8">
            <wp:extent cx="4679315" cy="1278890"/>
            <wp:effectExtent l="0" t="0" r="698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16C" w:rsidRPr="00F9716C">
        <w:rPr>
          <w:rFonts w:eastAsia="SimSun"/>
          <w:lang w:eastAsia="zh-CN"/>
        </w:rPr>
        <w:drawing>
          <wp:inline distT="0" distB="0" distL="0" distR="0" wp14:anchorId="1E90D232" wp14:editId="4E2ABE8F">
            <wp:extent cx="4679315" cy="2484755"/>
            <wp:effectExtent l="0" t="0" r="698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8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3A9F" w:rsidRPr="00993A9F">
        <w:rPr>
          <w:rFonts w:eastAsia="SimSun"/>
          <w:lang w:eastAsia="zh-CN"/>
        </w:rPr>
        <w:drawing>
          <wp:inline distT="0" distB="0" distL="0" distR="0" wp14:anchorId="53FC1BE8" wp14:editId="130141D6">
            <wp:extent cx="4679315" cy="2859405"/>
            <wp:effectExtent l="0" t="0" r="698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3A9F" w:rsidRPr="00993A9F">
        <w:rPr>
          <w:rFonts w:eastAsia="SimSun"/>
          <w:lang w:eastAsia="zh-CN"/>
        </w:rPr>
        <w:drawing>
          <wp:inline distT="0" distB="0" distL="0" distR="0" wp14:anchorId="63C7A9F4" wp14:editId="6FEE8F90">
            <wp:extent cx="4679315" cy="1989455"/>
            <wp:effectExtent l="0" t="0" r="698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8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3A9F" w:rsidRPr="00993A9F">
        <w:rPr>
          <w:rFonts w:eastAsia="SimSun"/>
          <w:lang w:eastAsia="zh-CN"/>
        </w:rPr>
        <w:lastRenderedPageBreak/>
        <w:drawing>
          <wp:inline distT="0" distB="0" distL="0" distR="0" wp14:anchorId="61C84761" wp14:editId="6A98E4EC">
            <wp:extent cx="4679315" cy="2228850"/>
            <wp:effectExtent l="0" t="0" r="698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3A9F" w:rsidRPr="00993A9F">
        <w:rPr>
          <w:rFonts w:eastAsia="SimSun"/>
          <w:lang w:eastAsia="zh-CN"/>
        </w:rPr>
        <w:drawing>
          <wp:inline distT="0" distB="0" distL="0" distR="0" wp14:anchorId="5AAA6698" wp14:editId="4E203335">
            <wp:extent cx="4679315" cy="2529205"/>
            <wp:effectExtent l="0" t="0" r="6985" b="444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3A9F" w:rsidRPr="00993A9F">
        <w:rPr>
          <w:rFonts w:eastAsia="SimSun"/>
          <w:lang w:eastAsia="zh-CN"/>
        </w:rPr>
        <w:drawing>
          <wp:inline distT="0" distB="0" distL="0" distR="0" wp14:anchorId="26876D3C" wp14:editId="673080FE">
            <wp:extent cx="4679315" cy="1875155"/>
            <wp:effectExtent l="0" t="0" r="6985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3A9F" w:rsidRPr="00993A9F">
        <w:rPr>
          <w:rFonts w:eastAsia="SimSun"/>
          <w:lang w:eastAsia="zh-CN"/>
        </w:rPr>
        <w:lastRenderedPageBreak/>
        <w:drawing>
          <wp:inline distT="0" distB="0" distL="0" distR="0" wp14:anchorId="76C540C8" wp14:editId="252BD287">
            <wp:extent cx="4679315" cy="1277620"/>
            <wp:effectExtent l="0" t="0" r="698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3A9F" w:rsidRPr="00993A9F">
        <w:rPr>
          <w:rFonts w:eastAsia="SimSun"/>
          <w:lang w:eastAsia="zh-CN"/>
        </w:rPr>
        <w:drawing>
          <wp:inline distT="0" distB="0" distL="0" distR="0" wp14:anchorId="20FED431" wp14:editId="244D7F82">
            <wp:extent cx="3137338" cy="1913312"/>
            <wp:effectExtent l="0" t="0" r="635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146289" cy="191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A9F" w:rsidRDefault="00993A9F" w:rsidP="00AC5EF1">
      <w:pPr>
        <w:rPr>
          <w:rFonts w:eastAsia="SimSun"/>
          <w:lang w:eastAsia="zh-CN"/>
        </w:rPr>
      </w:pPr>
      <w:r w:rsidRPr="00993A9F">
        <w:rPr>
          <w:rFonts w:eastAsia="SimSun"/>
          <w:lang w:eastAsia="zh-CN"/>
        </w:rPr>
        <w:drawing>
          <wp:inline distT="0" distB="0" distL="0" distR="0" wp14:anchorId="6B7D5710" wp14:editId="130A798A">
            <wp:extent cx="4679315" cy="1704340"/>
            <wp:effectExtent l="0" t="0" r="698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18C3" w:rsidRPr="00D718C3">
        <w:rPr>
          <w:rFonts w:eastAsia="SimSun"/>
          <w:lang w:eastAsia="zh-CN"/>
        </w:rPr>
        <w:drawing>
          <wp:inline distT="0" distB="0" distL="0" distR="0" wp14:anchorId="5E9D017E" wp14:editId="54A1D0E5">
            <wp:extent cx="4679315" cy="1571625"/>
            <wp:effectExtent l="0" t="0" r="6985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18C3" w:rsidRPr="00D718C3">
        <w:rPr>
          <w:rFonts w:eastAsia="SimSun"/>
          <w:lang w:eastAsia="zh-CN"/>
        </w:rPr>
        <w:drawing>
          <wp:inline distT="0" distB="0" distL="0" distR="0" wp14:anchorId="774B5A90" wp14:editId="5ABD333D">
            <wp:extent cx="4679315" cy="1969770"/>
            <wp:effectExtent l="0" t="0" r="6985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18C3" w:rsidRPr="00D718C3">
        <w:rPr>
          <w:rFonts w:eastAsia="SimSun"/>
          <w:lang w:eastAsia="zh-CN"/>
        </w:rPr>
        <w:lastRenderedPageBreak/>
        <w:drawing>
          <wp:inline distT="0" distB="0" distL="0" distR="0" wp14:anchorId="7CB2ECE4" wp14:editId="151AB518">
            <wp:extent cx="4679315" cy="2232025"/>
            <wp:effectExtent l="0" t="0" r="698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18C3" w:rsidRPr="00D718C3">
        <w:rPr>
          <w:rFonts w:eastAsia="SimSun"/>
          <w:lang w:eastAsia="zh-CN"/>
        </w:rPr>
        <w:drawing>
          <wp:inline distT="0" distB="0" distL="0" distR="0" wp14:anchorId="50037D5B" wp14:editId="7B67A6A8">
            <wp:extent cx="4679315" cy="4018915"/>
            <wp:effectExtent l="0" t="0" r="6985" b="63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0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278C" w:rsidRPr="005C278C">
        <w:rPr>
          <w:rFonts w:eastAsia="SimSun"/>
          <w:lang w:eastAsia="zh-CN"/>
        </w:rPr>
        <w:drawing>
          <wp:inline distT="0" distB="0" distL="0" distR="0" wp14:anchorId="160067A6" wp14:editId="70DF661D">
            <wp:extent cx="4679315" cy="2232025"/>
            <wp:effectExtent l="0" t="0" r="698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78C" w:rsidRDefault="005C278C" w:rsidP="00AC5EF1">
      <w:pPr>
        <w:rPr>
          <w:rFonts w:eastAsia="SimSun"/>
          <w:lang w:eastAsia="zh-CN"/>
        </w:rPr>
      </w:pPr>
      <w:r w:rsidRPr="005C278C">
        <w:rPr>
          <w:rFonts w:eastAsia="SimSun"/>
          <w:lang w:eastAsia="zh-CN"/>
        </w:rPr>
        <w:lastRenderedPageBreak/>
        <w:drawing>
          <wp:inline distT="0" distB="0" distL="0" distR="0" wp14:anchorId="0445B41C" wp14:editId="7AB9CBD7">
            <wp:extent cx="4679315" cy="2084705"/>
            <wp:effectExtent l="0" t="0" r="698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8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78C">
        <w:rPr>
          <w:rFonts w:eastAsia="SimSun"/>
          <w:lang w:eastAsia="zh-CN"/>
        </w:rPr>
        <w:drawing>
          <wp:inline distT="0" distB="0" distL="0" distR="0" wp14:anchorId="2BC7CA29" wp14:editId="73D281A6">
            <wp:extent cx="4679315" cy="2518410"/>
            <wp:effectExtent l="0" t="0" r="6985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21F9" w:rsidRDefault="00D421F9" w:rsidP="00AC5EF1">
      <w:pPr>
        <w:rPr>
          <w:rFonts w:eastAsia="SimSun"/>
          <w:lang w:eastAsia="zh-CN"/>
        </w:rPr>
      </w:pPr>
      <w:r w:rsidRPr="00D421F9">
        <w:rPr>
          <w:rFonts w:eastAsia="SimSun"/>
          <w:lang w:eastAsia="zh-CN"/>
        </w:rPr>
        <w:drawing>
          <wp:inline distT="0" distB="0" distL="0" distR="0" wp14:anchorId="645DADC2" wp14:editId="5C062469">
            <wp:extent cx="4679315" cy="1920240"/>
            <wp:effectExtent l="0" t="0" r="6985" b="381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21F9">
        <w:rPr>
          <w:rFonts w:eastAsia="SimSun"/>
          <w:lang w:eastAsia="zh-CN"/>
        </w:rPr>
        <w:drawing>
          <wp:inline distT="0" distB="0" distL="0" distR="0" wp14:anchorId="66717F67" wp14:editId="72DE0E29">
            <wp:extent cx="4679315" cy="1760220"/>
            <wp:effectExtent l="0" t="0" r="698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21F9">
        <w:rPr>
          <w:rFonts w:eastAsia="SimSun"/>
          <w:lang w:eastAsia="zh-CN"/>
        </w:rPr>
        <w:lastRenderedPageBreak/>
        <w:drawing>
          <wp:inline distT="0" distB="0" distL="0" distR="0" wp14:anchorId="6CDD071D" wp14:editId="637FFB02">
            <wp:extent cx="4679315" cy="3575050"/>
            <wp:effectExtent l="0" t="0" r="6985" b="635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21F9">
        <w:rPr>
          <w:rFonts w:eastAsia="SimSun"/>
          <w:lang w:eastAsia="zh-CN"/>
        </w:rPr>
        <w:drawing>
          <wp:inline distT="0" distB="0" distL="0" distR="0" wp14:anchorId="1C304B0C" wp14:editId="28B088B2">
            <wp:extent cx="4679315" cy="1573530"/>
            <wp:effectExtent l="0" t="0" r="6985" b="762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7480" w:rsidRPr="00FA7480">
        <w:rPr>
          <w:rFonts w:eastAsia="SimSun"/>
          <w:lang w:eastAsia="zh-CN"/>
        </w:rPr>
        <w:drawing>
          <wp:inline distT="0" distB="0" distL="0" distR="0" wp14:anchorId="2D21280E" wp14:editId="72E428B7">
            <wp:extent cx="4679315" cy="2813050"/>
            <wp:effectExtent l="0" t="0" r="6985" b="635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638B" w:rsidRPr="0052638B">
        <w:rPr>
          <w:rFonts w:eastAsia="SimSun"/>
          <w:lang w:eastAsia="zh-CN"/>
        </w:rPr>
        <w:lastRenderedPageBreak/>
        <w:drawing>
          <wp:inline distT="0" distB="0" distL="0" distR="0" wp14:anchorId="68149FAD" wp14:editId="4ED332DC">
            <wp:extent cx="4679315" cy="1733550"/>
            <wp:effectExtent l="0" t="0" r="6985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638B" w:rsidRPr="0052638B">
        <w:rPr>
          <w:rFonts w:eastAsia="SimSun"/>
          <w:lang w:eastAsia="zh-CN"/>
        </w:rPr>
        <w:drawing>
          <wp:inline distT="0" distB="0" distL="0" distR="0" wp14:anchorId="1FB53173" wp14:editId="35D51CB0">
            <wp:extent cx="4679315" cy="2834640"/>
            <wp:effectExtent l="0" t="0" r="6985" b="381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638B" w:rsidRPr="0052638B">
        <w:rPr>
          <w:rFonts w:eastAsia="SimSun"/>
          <w:lang w:eastAsia="zh-CN"/>
        </w:rPr>
        <w:drawing>
          <wp:inline distT="0" distB="0" distL="0" distR="0" wp14:anchorId="3415F20E" wp14:editId="331D4057">
            <wp:extent cx="4679315" cy="2125980"/>
            <wp:effectExtent l="0" t="0" r="6985" b="762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638B" w:rsidRPr="0052638B">
        <w:rPr>
          <w:rFonts w:eastAsia="SimSun"/>
          <w:lang w:eastAsia="zh-CN"/>
        </w:rPr>
        <w:lastRenderedPageBreak/>
        <w:drawing>
          <wp:inline distT="0" distB="0" distL="0" distR="0" wp14:anchorId="1CC7E076" wp14:editId="3F355FA7">
            <wp:extent cx="4679315" cy="2100580"/>
            <wp:effectExtent l="0" t="0" r="698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6248" w:rsidRPr="003A6248">
        <w:rPr>
          <w:rFonts w:eastAsia="SimSun"/>
          <w:lang w:eastAsia="zh-CN"/>
        </w:rPr>
        <w:drawing>
          <wp:inline distT="0" distB="0" distL="0" distR="0" wp14:anchorId="080E22B7" wp14:editId="769E0BDF">
            <wp:extent cx="4679315" cy="1755140"/>
            <wp:effectExtent l="0" t="0" r="6985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6248" w:rsidRPr="003A6248">
        <w:rPr>
          <w:rFonts w:eastAsia="SimSun"/>
          <w:lang w:eastAsia="zh-CN"/>
        </w:rPr>
        <w:drawing>
          <wp:inline distT="0" distB="0" distL="0" distR="0" wp14:anchorId="1222BFE4" wp14:editId="3C0A755E">
            <wp:extent cx="4679315" cy="2674620"/>
            <wp:effectExtent l="0" t="0" r="698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B13" w:rsidRDefault="00834B13" w:rsidP="00AC5EF1">
      <w:pPr>
        <w:rPr>
          <w:rFonts w:eastAsia="SimSun"/>
          <w:lang w:eastAsia="zh-CN"/>
        </w:rPr>
      </w:pPr>
      <w:r w:rsidRPr="00834B13">
        <w:rPr>
          <w:rFonts w:eastAsia="SimSun"/>
          <w:lang w:eastAsia="zh-CN"/>
        </w:rPr>
        <w:lastRenderedPageBreak/>
        <w:drawing>
          <wp:inline distT="0" distB="0" distL="0" distR="0" wp14:anchorId="622E43B9" wp14:editId="51CD69E4">
            <wp:extent cx="4679315" cy="1826260"/>
            <wp:effectExtent l="0" t="0" r="6985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4B13">
        <w:rPr>
          <w:rFonts w:eastAsia="SimSun"/>
          <w:lang w:eastAsia="zh-CN"/>
        </w:rPr>
        <w:drawing>
          <wp:inline distT="0" distB="0" distL="0" distR="0" wp14:anchorId="3C11BF7B" wp14:editId="202A8121">
            <wp:extent cx="4679315" cy="2247265"/>
            <wp:effectExtent l="0" t="0" r="6985" b="63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B13" w:rsidRDefault="00834B13" w:rsidP="00AC5EF1">
      <w:pPr>
        <w:rPr>
          <w:rFonts w:eastAsia="SimSun"/>
          <w:lang w:eastAsia="zh-CN"/>
        </w:rPr>
      </w:pPr>
      <w:r w:rsidRPr="00834B13">
        <w:rPr>
          <w:rFonts w:eastAsia="SimSun"/>
          <w:lang w:eastAsia="zh-CN"/>
        </w:rPr>
        <w:drawing>
          <wp:inline distT="0" distB="0" distL="0" distR="0" wp14:anchorId="6A4D5D29" wp14:editId="2B4AFC9D">
            <wp:extent cx="3005959" cy="1920485"/>
            <wp:effectExtent l="0" t="0" r="4445" b="381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050301" cy="194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4B13">
        <w:rPr>
          <w:rFonts w:eastAsia="SimSun"/>
          <w:lang w:eastAsia="zh-CN"/>
        </w:rPr>
        <w:drawing>
          <wp:inline distT="0" distB="0" distL="0" distR="0" wp14:anchorId="56AC16D9" wp14:editId="4686ABD8">
            <wp:extent cx="4679315" cy="2393315"/>
            <wp:effectExtent l="0" t="0" r="6985" b="698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2541" w:rsidRPr="00612541">
        <w:rPr>
          <w:rFonts w:eastAsia="SimSun"/>
          <w:lang w:eastAsia="zh-CN"/>
        </w:rPr>
        <w:lastRenderedPageBreak/>
        <w:drawing>
          <wp:inline distT="0" distB="0" distL="0" distR="0" wp14:anchorId="2E6A0C7C" wp14:editId="67DDF01D">
            <wp:extent cx="4679315" cy="1883410"/>
            <wp:effectExtent l="0" t="0" r="6985" b="254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2541" w:rsidRPr="00612541">
        <w:rPr>
          <w:rFonts w:eastAsia="SimSun"/>
          <w:lang w:eastAsia="zh-CN"/>
        </w:rPr>
        <w:drawing>
          <wp:inline distT="0" distB="0" distL="0" distR="0" wp14:anchorId="35E422CC" wp14:editId="6E27AE0B">
            <wp:extent cx="4679315" cy="3397250"/>
            <wp:effectExtent l="0" t="0" r="698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2541" w:rsidRPr="00612541">
        <w:rPr>
          <w:rFonts w:eastAsia="SimSun"/>
          <w:lang w:eastAsia="zh-CN"/>
        </w:rPr>
        <w:drawing>
          <wp:inline distT="0" distB="0" distL="0" distR="0" wp14:anchorId="40886C94" wp14:editId="5BB66E3A">
            <wp:extent cx="4679315" cy="2156460"/>
            <wp:effectExtent l="0" t="0" r="6985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2541" w:rsidRPr="00612541">
        <w:rPr>
          <w:rFonts w:eastAsia="SimSun"/>
          <w:lang w:eastAsia="zh-CN"/>
        </w:rPr>
        <w:lastRenderedPageBreak/>
        <w:drawing>
          <wp:inline distT="0" distB="0" distL="0" distR="0" wp14:anchorId="756FE097" wp14:editId="10A99A0F">
            <wp:extent cx="4679315" cy="1896110"/>
            <wp:effectExtent l="0" t="0" r="6985" b="889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DF6" w:rsidRPr="00D51DF6">
        <w:rPr>
          <w:rFonts w:eastAsia="SimSun"/>
          <w:lang w:eastAsia="zh-CN"/>
        </w:rPr>
        <w:drawing>
          <wp:inline distT="0" distB="0" distL="0" distR="0" wp14:anchorId="0F8AEA13" wp14:editId="41486E51">
            <wp:extent cx="4679315" cy="2216785"/>
            <wp:effectExtent l="0" t="0" r="6985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DF6" w:rsidRPr="00D51DF6">
        <w:rPr>
          <w:rFonts w:eastAsia="SimSun"/>
          <w:lang w:eastAsia="zh-CN"/>
        </w:rPr>
        <w:drawing>
          <wp:inline distT="0" distB="0" distL="0" distR="0" wp14:anchorId="5EDAE25C" wp14:editId="1CF4A4C0">
            <wp:extent cx="4679315" cy="2342515"/>
            <wp:effectExtent l="0" t="0" r="6985" b="63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DF6" w:rsidRPr="00D51DF6">
        <w:rPr>
          <w:rFonts w:eastAsia="SimSun"/>
          <w:lang w:eastAsia="zh-CN"/>
        </w:rPr>
        <w:drawing>
          <wp:inline distT="0" distB="0" distL="0" distR="0" wp14:anchorId="4B814A02" wp14:editId="6ACA5A3A">
            <wp:extent cx="4679315" cy="1514475"/>
            <wp:effectExtent l="0" t="0" r="6985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DF6" w:rsidRPr="00D51DF6">
        <w:rPr>
          <w:rFonts w:eastAsia="SimSun"/>
          <w:lang w:eastAsia="zh-CN"/>
        </w:rPr>
        <w:lastRenderedPageBreak/>
        <w:drawing>
          <wp:inline distT="0" distB="0" distL="0" distR="0" wp14:anchorId="32ADD174" wp14:editId="3DFA62F9">
            <wp:extent cx="4679315" cy="2268220"/>
            <wp:effectExtent l="0" t="0" r="6985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DF6" w:rsidRPr="00D51DF6">
        <w:rPr>
          <w:rFonts w:eastAsia="SimSun"/>
          <w:lang w:eastAsia="zh-CN"/>
        </w:rPr>
        <w:drawing>
          <wp:inline distT="0" distB="0" distL="0" distR="0" wp14:anchorId="00C63799" wp14:editId="3EC68251">
            <wp:extent cx="4679315" cy="3333750"/>
            <wp:effectExtent l="0" t="0" r="6985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DF6" w:rsidRPr="00D51DF6">
        <w:rPr>
          <w:rFonts w:eastAsia="SimSun"/>
          <w:lang w:eastAsia="zh-CN"/>
        </w:rPr>
        <w:drawing>
          <wp:inline distT="0" distB="0" distL="0" distR="0" wp14:anchorId="0FCB153E" wp14:editId="273482E6">
            <wp:extent cx="4679315" cy="2369185"/>
            <wp:effectExtent l="0" t="0" r="6985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7DEF" w:rsidRPr="00B17DEF">
        <w:rPr>
          <w:rFonts w:eastAsia="SimSun"/>
          <w:lang w:eastAsia="zh-CN"/>
        </w:rPr>
        <w:lastRenderedPageBreak/>
        <w:drawing>
          <wp:inline distT="0" distB="0" distL="0" distR="0" wp14:anchorId="40693A1A" wp14:editId="1A241125">
            <wp:extent cx="4679315" cy="4368165"/>
            <wp:effectExtent l="0" t="0" r="6985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36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2530" w:rsidRPr="008C2530">
        <w:rPr>
          <w:rFonts w:eastAsia="SimSun"/>
          <w:lang w:eastAsia="zh-CN"/>
        </w:rPr>
        <w:drawing>
          <wp:inline distT="0" distB="0" distL="0" distR="0" wp14:anchorId="67ED267F" wp14:editId="1EEE87BE">
            <wp:extent cx="4679315" cy="2312670"/>
            <wp:effectExtent l="0" t="0" r="698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3981" w:rsidRPr="00DD3981">
        <w:rPr>
          <w:rFonts w:eastAsia="SimSun"/>
          <w:lang w:eastAsia="zh-CN"/>
        </w:rPr>
        <w:drawing>
          <wp:inline distT="0" distB="0" distL="0" distR="0" wp14:anchorId="45233415" wp14:editId="6F55898D">
            <wp:extent cx="4679315" cy="1795145"/>
            <wp:effectExtent l="0" t="0" r="6985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3981" w:rsidRPr="00DD3981">
        <w:rPr>
          <w:rFonts w:eastAsia="SimSun"/>
          <w:lang w:eastAsia="zh-CN"/>
        </w:rPr>
        <w:lastRenderedPageBreak/>
        <w:drawing>
          <wp:inline distT="0" distB="0" distL="0" distR="0" wp14:anchorId="14F55F5B" wp14:editId="6662BB2F">
            <wp:extent cx="4679315" cy="1162050"/>
            <wp:effectExtent l="0" t="0" r="6985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3981" w:rsidRPr="00DD3981">
        <w:rPr>
          <w:rFonts w:eastAsia="SimSun"/>
          <w:lang w:eastAsia="zh-CN"/>
        </w:rPr>
        <w:drawing>
          <wp:inline distT="0" distB="0" distL="0" distR="0" wp14:anchorId="7E44ADA8" wp14:editId="5336C9DC">
            <wp:extent cx="4679315" cy="2229485"/>
            <wp:effectExtent l="0" t="0" r="6985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2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4805" w:rsidRPr="004A4805">
        <w:rPr>
          <w:rFonts w:eastAsia="SimSun"/>
          <w:lang w:eastAsia="zh-CN"/>
        </w:rPr>
        <w:drawing>
          <wp:inline distT="0" distB="0" distL="0" distR="0" wp14:anchorId="043F941C" wp14:editId="1D7F1B67">
            <wp:extent cx="4679315" cy="2387600"/>
            <wp:effectExtent l="0" t="0" r="6985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4805" w:rsidRPr="004A4805">
        <w:rPr>
          <w:rFonts w:eastAsia="SimSun"/>
          <w:lang w:eastAsia="zh-CN"/>
        </w:rPr>
        <w:drawing>
          <wp:inline distT="0" distB="0" distL="0" distR="0" wp14:anchorId="0C8AEEAB" wp14:editId="08BC6777">
            <wp:extent cx="4679315" cy="2264410"/>
            <wp:effectExtent l="0" t="0" r="6985" b="254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4805" w:rsidRDefault="004A4805" w:rsidP="00AC5EF1">
      <w:pPr>
        <w:rPr>
          <w:rFonts w:eastAsia="SimSun"/>
          <w:lang w:eastAsia="zh-CN"/>
        </w:rPr>
      </w:pPr>
      <w:r w:rsidRPr="004A4805">
        <w:rPr>
          <w:rFonts w:eastAsia="SimSun"/>
          <w:lang w:eastAsia="zh-CN"/>
        </w:rPr>
        <w:lastRenderedPageBreak/>
        <w:drawing>
          <wp:inline distT="0" distB="0" distL="0" distR="0" wp14:anchorId="0EC9D495" wp14:editId="596229D4">
            <wp:extent cx="4679315" cy="2395855"/>
            <wp:effectExtent l="0" t="0" r="6985" b="444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9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203D" w:rsidRPr="00A4203D">
        <w:rPr>
          <w:rFonts w:eastAsia="SimSun"/>
          <w:lang w:eastAsia="zh-CN"/>
        </w:rPr>
        <w:drawing>
          <wp:inline distT="0" distB="0" distL="0" distR="0" wp14:anchorId="7811F410" wp14:editId="69B62B35">
            <wp:extent cx="4679315" cy="1971675"/>
            <wp:effectExtent l="0" t="0" r="6985" b="952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203D" w:rsidRPr="00A4203D">
        <w:rPr>
          <w:rFonts w:eastAsia="SimSun"/>
          <w:lang w:eastAsia="zh-CN"/>
        </w:rPr>
        <w:drawing>
          <wp:inline distT="0" distB="0" distL="0" distR="0" wp14:anchorId="771ED499" wp14:editId="1B01A408">
            <wp:extent cx="4679315" cy="2019300"/>
            <wp:effectExtent l="0" t="0" r="698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203D" w:rsidRPr="00A4203D">
        <w:rPr>
          <w:rFonts w:eastAsia="SimSun"/>
          <w:lang w:eastAsia="zh-CN"/>
        </w:rPr>
        <w:lastRenderedPageBreak/>
        <w:drawing>
          <wp:inline distT="0" distB="0" distL="0" distR="0" wp14:anchorId="31C0A2A6" wp14:editId="58AF67EB">
            <wp:extent cx="4679315" cy="1611630"/>
            <wp:effectExtent l="0" t="0" r="6985" b="762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1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203D" w:rsidRPr="00A4203D">
        <w:rPr>
          <w:rFonts w:eastAsia="SimSun"/>
          <w:lang w:eastAsia="zh-CN"/>
        </w:rPr>
        <w:drawing>
          <wp:inline distT="0" distB="0" distL="0" distR="0" wp14:anchorId="46B06598" wp14:editId="2FA78911">
            <wp:extent cx="4679315" cy="2328545"/>
            <wp:effectExtent l="0" t="0" r="6985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03D" w:rsidRDefault="00A4203D" w:rsidP="00AC5EF1">
      <w:pPr>
        <w:rPr>
          <w:rFonts w:eastAsia="SimSun"/>
          <w:lang w:eastAsia="zh-CN"/>
        </w:rPr>
      </w:pPr>
      <w:r w:rsidRPr="00A4203D">
        <w:rPr>
          <w:rFonts w:eastAsia="SimSun"/>
          <w:lang w:eastAsia="zh-CN"/>
        </w:rPr>
        <w:drawing>
          <wp:inline distT="0" distB="0" distL="0" distR="0" wp14:anchorId="326C0D55" wp14:editId="26B2ED09">
            <wp:extent cx="4679315" cy="1570355"/>
            <wp:effectExtent l="0" t="0" r="6985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7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03D" w:rsidRDefault="00A4203D" w:rsidP="00AC5EF1">
      <w:pPr>
        <w:rPr>
          <w:rFonts w:eastAsia="SimSun"/>
          <w:lang w:eastAsia="zh-CN"/>
        </w:rPr>
      </w:pPr>
      <w:r w:rsidRPr="00A4203D">
        <w:rPr>
          <w:rFonts w:eastAsia="SimSun"/>
          <w:lang w:eastAsia="zh-CN"/>
        </w:rPr>
        <w:lastRenderedPageBreak/>
        <w:drawing>
          <wp:inline distT="0" distB="0" distL="0" distR="0" wp14:anchorId="647A8F6E" wp14:editId="374835B0">
            <wp:extent cx="4679315" cy="1428750"/>
            <wp:effectExtent l="0" t="0" r="6985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203D">
        <w:rPr>
          <w:rFonts w:eastAsia="SimSun"/>
          <w:lang w:eastAsia="zh-CN"/>
        </w:rPr>
        <w:drawing>
          <wp:inline distT="0" distB="0" distL="0" distR="0" wp14:anchorId="4D53F46C" wp14:editId="42EB7363">
            <wp:extent cx="4679315" cy="4049395"/>
            <wp:effectExtent l="0" t="0" r="6985" b="825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04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ED8" w:rsidRDefault="007163FE" w:rsidP="00AC5EF1">
      <w:pPr>
        <w:rPr>
          <w:rFonts w:eastAsia="SimSun"/>
          <w:lang w:eastAsia="zh-CN"/>
        </w:rPr>
      </w:pPr>
      <w:r w:rsidRPr="007163FE">
        <w:rPr>
          <w:rFonts w:eastAsia="SimSun"/>
          <w:lang w:eastAsia="zh-CN"/>
        </w:rPr>
        <w:lastRenderedPageBreak/>
        <w:drawing>
          <wp:inline distT="0" distB="0" distL="0" distR="0" wp14:anchorId="5C098E45" wp14:editId="65667CFD">
            <wp:extent cx="4679315" cy="1943100"/>
            <wp:effectExtent l="0" t="0" r="6985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63FE">
        <w:rPr>
          <w:rFonts w:eastAsia="SimSun"/>
          <w:lang w:eastAsia="zh-CN"/>
        </w:rPr>
        <w:drawing>
          <wp:inline distT="0" distB="0" distL="0" distR="0" wp14:anchorId="0BBC7C9A" wp14:editId="23B1E3A5">
            <wp:extent cx="4679315" cy="2017395"/>
            <wp:effectExtent l="0" t="0" r="6985" b="190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63FE">
        <w:rPr>
          <w:rFonts w:eastAsia="SimSun"/>
          <w:lang w:eastAsia="zh-CN"/>
        </w:rPr>
        <w:drawing>
          <wp:inline distT="0" distB="0" distL="0" distR="0" wp14:anchorId="725B4A3D" wp14:editId="209832FD">
            <wp:extent cx="4679315" cy="3780790"/>
            <wp:effectExtent l="0" t="0" r="6985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61ED" w:rsidRPr="005D61ED">
        <w:rPr>
          <w:rFonts w:eastAsia="SimSun"/>
          <w:lang w:eastAsia="zh-CN"/>
        </w:rPr>
        <w:lastRenderedPageBreak/>
        <w:drawing>
          <wp:inline distT="0" distB="0" distL="0" distR="0" wp14:anchorId="5DA8D977" wp14:editId="78869710">
            <wp:extent cx="4679315" cy="2233930"/>
            <wp:effectExtent l="0" t="0" r="698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241A" w:rsidRPr="00A0241A">
        <w:rPr>
          <w:rFonts w:eastAsia="SimSun"/>
          <w:lang w:eastAsia="zh-CN"/>
        </w:rPr>
        <w:drawing>
          <wp:inline distT="0" distB="0" distL="0" distR="0" wp14:anchorId="3BB2AF30" wp14:editId="1D76130B">
            <wp:extent cx="4679315" cy="2757170"/>
            <wp:effectExtent l="0" t="0" r="6985" b="508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241A" w:rsidRPr="00A0241A">
        <w:rPr>
          <w:rFonts w:eastAsia="SimSun"/>
          <w:lang w:eastAsia="zh-CN"/>
        </w:rPr>
        <w:drawing>
          <wp:inline distT="0" distB="0" distL="0" distR="0" wp14:anchorId="27880061" wp14:editId="7AFCB51B">
            <wp:extent cx="4679315" cy="2568575"/>
            <wp:effectExtent l="0" t="0" r="6985" b="317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56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241A" w:rsidRPr="00A0241A">
        <w:rPr>
          <w:rFonts w:eastAsia="SimSun"/>
          <w:lang w:eastAsia="zh-CN"/>
        </w:rPr>
        <w:lastRenderedPageBreak/>
        <w:drawing>
          <wp:inline distT="0" distB="0" distL="0" distR="0" wp14:anchorId="3D10B70F" wp14:editId="0C996B81">
            <wp:extent cx="4679315" cy="1630680"/>
            <wp:effectExtent l="0" t="0" r="6985" b="762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6B5B" w:rsidRPr="00726B5B">
        <w:rPr>
          <w:rFonts w:eastAsia="SimSun"/>
          <w:lang w:eastAsia="zh-CN"/>
        </w:rPr>
        <w:drawing>
          <wp:inline distT="0" distB="0" distL="0" distR="0" wp14:anchorId="73ADC0C1" wp14:editId="4AC76B7D">
            <wp:extent cx="4679315" cy="1551305"/>
            <wp:effectExtent l="0" t="0" r="6985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6B5B" w:rsidRPr="00726B5B">
        <w:rPr>
          <w:rFonts w:eastAsia="SimSun"/>
          <w:lang w:eastAsia="zh-CN"/>
        </w:rPr>
        <w:drawing>
          <wp:inline distT="0" distB="0" distL="0" distR="0" wp14:anchorId="0A629B37" wp14:editId="2A3B250A">
            <wp:extent cx="4679315" cy="3411220"/>
            <wp:effectExtent l="0" t="0" r="6985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1E8A" w:rsidRPr="009F1E8A">
        <w:rPr>
          <w:rFonts w:eastAsia="SimSun"/>
          <w:lang w:eastAsia="zh-CN"/>
        </w:rPr>
        <w:lastRenderedPageBreak/>
        <w:drawing>
          <wp:inline distT="0" distB="0" distL="0" distR="0" wp14:anchorId="02A55F25" wp14:editId="0C613DEF">
            <wp:extent cx="4679315" cy="2282825"/>
            <wp:effectExtent l="0" t="0" r="6985" b="317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1E8A" w:rsidRPr="009F1E8A">
        <w:rPr>
          <w:rFonts w:eastAsia="SimSun"/>
          <w:lang w:eastAsia="zh-CN"/>
        </w:rPr>
        <w:drawing>
          <wp:inline distT="0" distB="0" distL="0" distR="0" wp14:anchorId="015DC209" wp14:editId="0D875680">
            <wp:extent cx="4679315" cy="1919605"/>
            <wp:effectExtent l="0" t="0" r="6985" b="444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1E8A" w:rsidRPr="009F1E8A">
        <w:rPr>
          <w:rFonts w:eastAsia="SimSun"/>
          <w:lang w:eastAsia="zh-CN"/>
        </w:rPr>
        <w:drawing>
          <wp:inline distT="0" distB="0" distL="0" distR="0" wp14:anchorId="40736F8A" wp14:editId="67307560">
            <wp:extent cx="4679315" cy="3500120"/>
            <wp:effectExtent l="0" t="0" r="6985" b="508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0759" w:rsidRPr="007F0759">
        <w:rPr>
          <w:rFonts w:eastAsia="SimSun"/>
          <w:lang w:eastAsia="zh-CN"/>
        </w:rPr>
        <w:lastRenderedPageBreak/>
        <w:drawing>
          <wp:inline distT="0" distB="0" distL="0" distR="0" wp14:anchorId="721706D0" wp14:editId="15CA6489">
            <wp:extent cx="4679315" cy="2254885"/>
            <wp:effectExtent l="0" t="0" r="6985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0759" w:rsidRPr="007F0759">
        <w:rPr>
          <w:rFonts w:eastAsia="SimSun"/>
          <w:lang w:eastAsia="zh-CN"/>
        </w:rPr>
        <w:drawing>
          <wp:inline distT="0" distB="0" distL="0" distR="0" wp14:anchorId="5E21852E" wp14:editId="57D1074A">
            <wp:extent cx="4679315" cy="1959610"/>
            <wp:effectExtent l="0" t="0" r="6985" b="254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5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3FE" w:rsidRDefault="007E2ED8" w:rsidP="00AC5EF1">
      <w:pPr>
        <w:rPr>
          <w:rFonts w:eastAsia="SimSun"/>
          <w:lang w:eastAsia="zh-CN"/>
        </w:rPr>
      </w:pPr>
      <w:r w:rsidRPr="007E2ED8">
        <w:rPr>
          <w:rFonts w:eastAsia="SimSun"/>
          <w:lang w:eastAsia="zh-CN"/>
        </w:rPr>
        <w:drawing>
          <wp:inline distT="0" distB="0" distL="0" distR="0" wp14:anchorId="7E8CD2D4" wp14:editId="6478ACFE">
            <wp:extent cx="4679315" cy="2330450"/>
            <wp:effectExtent l="0" t="0" r="6985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0759" w:rsidRPr="007F0759">
        <w:rPr>
          <w:rFonts w:eastAsia="SimSun"/>
          <w:lang w:eastAsia="zh-CN"/>
        </w:rPr>
        <w:drawing>
          <wp:inline distT="0" distB="0" distL="0" distR="0" wp14:anchorId="3C72A485" wp14:editId="1AA35D6F">
            <wp:extent cx="4679315" cy="1781810"/>
            <wp:effectExtent l="0" t="0" r="6985" b="889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8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0759" w:rsidRPr="007F0759">
        <w:rPr>
          <w:rFonts w:eastAsia="SimSun"/>
          <w:lang w:eastAsia="zh-CN"/>
        </w:rPr>
        <w:lastRenderedPageBreak/>
        <w:drawing>
          <wp:inline distT="0" distB="0" distL="0" distR="0" wp14:anchorId="1A8F9AD8" wp14:editId="5505F613">
            <wp:extent cx="4679315" cy="2555240"/>
            <wp:effectExtent l="0" t="0" r="6985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55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A7F" w:rsidRPr="009D3A7F">
        <w:rPr>
          <w:rFonts w:eastAsia="SimSun"/>
          <w:lang w:eastAsia="zh-CN"/>
        </w:rPr>
        <w:drawing>
          <wp:inline distT="0" distB="0" distL="0" distR="0" wp14:anchorId="00580284" wp14:editId="7DA0EC7F">
            <wp:extent cx="4679315" cy="2035810"/>
            <wp:effectExtent l="0" t="0" r="6985" b="254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A7F" w:rsidRPr="009D3A7F">
        <w:rPr>
          <w:rFonts w:eastAsia="SimSun"/>
          <w:lang w:eastAsia="zh-CN"/>
        </w:rPr>
        <w:drawing>
          <wp:inline distT="0" distB="0" distL="0" distR="0" wp14:anchorId="433BD54B" wp14:editId="4207E20F">
            <wp:extent cx="4679315" cy="2075815"/>
            <wp:effectExtent l="0" t="0" r="6985" b="63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7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7694" w:rsidRPr="00AC7694">
        <w:rPr>
          <w:rFonts w:eastAsia="SimSun"/>
          <w:lang w:eastAsia="zh-CN"/>
        </w:rPr>
        <w:drawing>
          <wp:inline distT="0" distB="0" distL="0" distR="0" wp14:anchorId="737589EF" wp14:editId="63FBFEE3">
            <wp:extent cx="4679315" cy="1994535"/>
            <wp:effectExtent l="0" t="0" r="6985" b="571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7694" w:rsidRPr="00AC7694">
        <w:rPr>
          <w:rFonts w:eastAsia="SimSun"/>
          <w:lang w:eastAsia="zh-CN"/>
        </w:rPr>
        <w:lastRenderedPageBreak/>
        <w:drawing>
          <wp:inline distT="0" distB="0" distL="0" distR="0" wp14:anchorId="73780CF5" wp14:editId="1142842A">
            <wp:extent cx="4679315" cy="2360295"/>
            <wp:effectExtent l="0" t="0" r="6985" b="190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7694" w:rsidRPr="00AC7694">
        <w:rPr>
          <w:rFonts w:eastAsia="SimSun"/>
          <w:lang w:eastAsia="zh-CN"/>
        </w:rPr>
        <w:drawing>
          <wp:inline distT="0" distB="0" distL="0" distR="0" wp14:anchorId="43440F98" wp14:editId="31E2C54C">
            <wp:extent cx="4679315" cy="1828800"/>
            <wp:effectExtent l="0" t="0" r="6985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7694" w:rsidRPr="00AC7694">
        <w:rPr>
          <w:rFonts w:eastAsia="SimSun"/>
          <w:lang w:eastAsia="zh-CN"/>
        </w:rPr>
        <w:drawing>
          <wp:inline distT="0" distB="0" distL="0" distR="0" wp14:anchorId="6AEA93BC" wp14:editId="190CFECF">
            <wp:extent cx="4679315" cy="1461135"/>
            <wp:effectExtent l="0" t="0" r="6985" b="571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7694" w:rsidRPr="00AC7694">
        <w:rPr>
          <w:rFonts w:eastAsia="SimSun"/>
          <w:lang w:eastAsia="zh-CN"/>
        </w:rPr>
        <w:lastRenderedPageBreak/>
        <w:drawing>
          <wp:inline distT="0" distB="0" distL="0" distR="0" wp14:anchorId="6A2F5EA3" wp14:editId="4FA995E8">
            <wp:extent cx="4679315" cy="5203825"/>
            <wp:effectExtent l="0" t="0" r="6985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520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7836" w:rsidRPr="00CD7836">
        <w:rPr>
          <w:rFonts w:eastAsia="SimSun"/>
          <w:lang w:eastAsia="zh-CN"/>
        </w:rPr>
        <w:drawing>
          <wp:inline distT="0" distB="0" distL="0" distR="0" wp14:anchorId="21C7FCB4" wp14:editId="192B14E6">
            <wp:extent cx="4679315" cy="2304415"/>
            <wp:effectExtent l="0" t="0" r="6985" b="635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0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7836" w:rsidRPr="00CD7836">
        <w:rPr>
          <w:rFonts w:eastAsia="SimSun"/>
          <w:lang w:eastAsia="zh-CN"/>
        </w:rPr>
        <w:lastRenderedPageBreak/>
        <w:drawing>
          <wp:inline distT="0" distB="0" distL="0" distR="0" wp14:anchorId="1311C1BB" wp14:editId="5768E164">
            <wp:extent cx="4679315" cy="2074545"/>
            <wp:effectExtent l="0" t="0" r="6985" b="190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7836" w:rsidRPr="00CD7836">
        <w:rPr>
          <w:rFonts w:eastAsia="SimSun"/>
          <w:lang w:eastAsia="zh-CN"/>
        </w:rPr>
        <w:drawing>
          <wp:inline distT="0" distB="0" distL="0" distR="0" wp14:anchorId="4D75BC46" wp14:editId="09B12EAE">
            <wp:extent cx="4679315" cy="2730500"/>
            <wp:effectExtent l="0" t="0" r="6985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7836" w:rsidRPr="00CD7836">
        <w:rPr>
          <w:rFonts w:eastAsia="SimSun"/>
          <w:lang w:eastAsia="zh-CN"/>
        </w:rPr>
        <w:drawing>
          <wp:inline distT="0" distB="0" distL="0" distR="0" wp14:anchorId="405C4D24" wp14:editId="1DEA5072">
            <wp:extent cx="4679315" cy="2743835"/>
            <wp:effectExtent l="0" t="0" r="6985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7836" w:rsidRPr="00CD7836">
        <w:rPr>
          <w:rFonts w:eastAsia="SimSun"/>
          <w:lang w:eastAsia="zh-CN"/>
        </w:rPr>
        <w:lastRenderedPageBreak/>
        <w:drawing>
          <wp:inline distT="0" distB="0" distL="0" distR="0" wp14:anchorId="621F7BC2" wp14:editId="52DC735F">
            <wp:extent cx="4679315" cy="3785235"/>
            <wp:effectExtent l="0" t="0" r="6985" b="5715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335A" w:rsidRPr="0020335A">
        <w:rPr>
          <w:rFonts w:eastAsia="SimSun"/>
          <w:lang w:eastAsia="zh-CN"/>
        </w:rPr>
        <w:drawing>
          <wp:inline distT="0" distB="0" distL="0" distR="0" wp14:anchorId="11445706" wp14:editId="7A954A37">
            <wp:extent cx="4679315" cy="1757045"/>
            <wp:effectExtent l="0" t="0" r="6985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5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335A" w:rsidRPr="0020335A">
        <w:rPr>
          <w:rFonts w:eastAsia="SimSun"/>
          <w:lang w:eastAsia="zh-CN"/>
        </w:rPr>
        <w:lastRenderedPageBreak/>
        <w:drawing>
          <wp:inline distT="0" distB="0" distL="0" distR="0" wp14:anchorId="1502CC2A" wp14:editId="1F444757">
            <wp:extent cx="4679315" cy="3459480"/>
            <wp:effectExtent l="0" t="0" r="6985" b="762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28F0" w:rsidRPr="007B28F0">
        <w:rPr>
          <w:rFonts w:eastAsia="SimSun"/>
          <w:lang w:eastAsia="zh-CN"/>
        </w:rPr>
        <w:drawing>
          <wp:inline distT="0" distB="0" distL="0" distR="0" wp14:anchorId="59D62215" wp14:editId="1F638F43">
            <wp:extent cx="4679315" cy="1901190"/>
            <wp:effectExtent l="0" t="0" r="6985" b="381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0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773B" w:rsidRPr="00AD773B">
        <w:rPr>
          <w:rFonts w:eastAsia="SimSun"/>
          <w:lang w:eastAsia="zh-CN"/>
        </w:rPr>
        <w:drawing>
          <wp:inline distT="0" distB="0" distL="0" distR="0" wp14:anchorId="4E8E9D8D" wp14:editId="5A3F124F">
            <wp:extent cx="4679315" cy="1813560"/>
            <wp:effectExtent l="0" t="0" r="6985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773B" w:rsidRPr="00AD773B">
        <w:rPr>
          <w:rFonts w:eastAsia="SimSun"/>
          <w:lang w:eastAsia="zh-CN"/>
        </w:rPr>
        <w:lastRenderedPageBreak/>
        <w:drawing>
          <wp:inline distT="0" distB="0" distL="0" distR="0" wp14:anchorId="0AE89CF9" wp14:editId="5BE9FAC5">
            <wp:extent cx="4679315" cy="1989455"/>
            <wp:effectExtent l="0" t="0" r="6985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8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773B" w:rsidRPr="00AD773B">
        <w:rPr>
          <w:rFonts w:eastAsia="SimSun"/>
          <w:lang w:eastAsia="zh-CN"/>
        </w:rPr>
        <w:drawing>
          <wp:inline distT="0" distB="0" distL="0" distR="0" wp14:anchorId="77EF5B2A" wp14:editId="12ECC8BB">
            <wp:extent cx="4679315" cy="1421765"/>
            <wp:effectExtent l="0" t="0" r="6985" b="6985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5F03" w:rsidRPr="00E35F03">
        <w:rPr>
          <w:rFonts w:eastAsia="SimSun"/>
          <w:lang w:eastAsia="zh-CN"/>
        </w:rPr>
        <w:drawing>
          <wp:inline distT="0" distB="0" distL="0" distR="0" wp14:anchorId="170D2B0B" wp14:editId="11A5CE30">
            <wp:extent cx="4679315" cy="1901825"/>
            <wp:effectExtent l="0" t="0" r="6985" b="3175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5F03" w:rsidRPr="00E35F03">
        <w:rPr>
          <w:rFonts w:eastAsia="SimSun"/>
          <w:lang w:eastAsia="zh-CN"/>
        </w:rPr>
        <w:lastRenderedPageBreak/>
        <w:drawing>
          <wp:inline distT="0" distB="0" distL="0" distR="0" wp14:anchorId="76BB1FB0" wp14:editId="3FAD734E">
            <wp:extent cx="4679315" cy="4079875"/>
            <wp:effectExtent l="0" t="0" r="6985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07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7852" w:rsidRPr="002C7852">
        <w:rPr>
          <w:rFonts w:eastAsia="SimSun"/>
          <w:lang w:eastAsia="zh-CN"/>
        </w:rPr>
        <w:drawing>
          <wp:inline distT="0" distB="0" distL="0" distR="0" wp14:anchorId="3CD275D0" wp14:editId="45BC704B">
            <wp:extent cx="4679315" cy="1725295"/>
            <wp:effectExtent l="0" t="0" r="6985" b="8255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2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7852" w:rsidRPr="002C7852">
        <w:rPr>
          <w:rFonts w:eastAsia="SimSun"/>
          <w:lang w:eastAsia="zh-CN"/>
        </w:rPr>
        <w:lastRenderedPageBreak/>
        <w:drawing>
          <wp:inline distT="0" distB="0" distL="0" distR="0" wp14:anchorId="7473A8E1" wp14:editId="10AA8689">
            <wp:extent cx="4679315" cy="3902075"/>
            <wp:effectExtent l="0" t="0" r="6985" b="3175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90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130E" w:rsidRPr="0036130E">
        <w:rPr>
          <w:rFonts w:eastAsia="SimSun"/>
          <w:lang w:eastAsia="zh-CN"/>
        </w:rPr>
        <w:drawing>
          <wp:inline distT="0" distB="0" distL="0" distR="0" wp14:anchorId="325D239B" wp14:editId="0E8E6EA0">
            <wp:extent cx="4679315" cy="2741930"/>
            <wp:effectExtent l="0" t="0" r="6985" b="127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3F8D" w:rsidRPr="00733F8D">
        <w:rPr>
          <w:rFonts w:eastAsia="SimSun"/>
          <w:lang w:eastAsia="zh-CN"/>
        </w:rPr>
        <w:lastRenderedPageBreak/>
        <w:drawing>
          <wp:inline distT="0" distB="0" distL="0" distR="0" wp14:anchorId="7E9ACB17" wp14:editId="72038788">
            <wp:extent cx="4679315" cy="2474595"/>
            <wp:effectExtent l="0" t="0" r="6985" b="1905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7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3F8D" w:rsidRPr="00733F8D">
        <w:rPr>
          <w:rFonts w:eastAsia="SimSun"/>
          <w:lang w:eastAsia="zh-CN"/>
        </w:rPr>
        <w:drawing>
          <wp:inline distT="0" distB="0" distL="0" distR="0" wp14:anchorId="3E68525C" wp14:editId="7BB77C6A">
            <wp:extent cx="4679315" cy="3907155"/>
            <wp:effectExtent l="0" t="0" r="6985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90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040D" w:rsidRPr="0045040D">
        <w:rPr>
          <w:rFonts w:eastAsia="SimSun"/>
          <w:lang w:eastAsia="zh-CN"/>
        </w:rPr>
        <w:drawing>
          <wp:inline distT="0" distB="0" distL="0" distR="0" wp14:anchorId="045FCDE7" wp14:editId="2C241BA6">
            <wp:extent cx="4679315" cy="1346835"/>
            <wp:effectExtent l="0" t="0" r="6985" b="5715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34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040D" w:rsidRPr="0045040D">
        <w:rPr>
          <w:rFonts w:eastAsia="SimSun"/>
          <w:lang w:eastAsia="zh-CN"/>
        </w:rPr>
        <w:lastRenderedPageBreak/>
        <w:drawing>
          <wp:inline distT="0" distB="0" distL="0" distR="0" wp14:anchorId="05A83C56" wp14:editId="04FD91AD">
            <wp:extent cx="4679315" cy="1069975"/>
            <wp:effectExtent l="0" t="0" r="6985" b="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040D" w:rsidRPr="0045040D">
        <w:rPr>
          <w:rFonts w:eastAsia="SimSun"/>
          <w:lang w:eastAsia="zh-CN"/>
        </w:rPr>
        <w:drawing>
          <wp:inline distT="0" distB="0" distL="0" distR="0" wp14:anchorId="26DFB36C" wp14:editId="2BBC26F6">
            <wp:extent cx="4679315" cy="2679065"/>
            <wp:effectExtent l="0" t="0" r="6985" b="6985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040D" w:rsidRPr="0045040D">
        <w:rPr>
          <w:rFonts w:eastAsia="SimSun"/>
          <w:lang w:eastAsia="zh-CN"/>
        </w:rPr>
        <w:drawing>
          <wp:inline distT="0" distB="0" distL="0" distR="0" wp14:anchorId="2B67F42A" wp14:editId="7C77ACF0">
            <wp:extent cx="4679315" cy="2737485"/>
            <wp:effectExtent l="0" t="0" r="6985" b="5715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260" w:rsidRPr="00484260">
        <w:rPr>
          <w:rFonts w:eastAsia="SimSun"/>
          <w:lang w:eastAsia="zh-CN"/>
        </w:rPr>
        <w:lastRenderedPageBreak/>
        <w:drawing>
          <wp:inline distT="0" distB="0" distL="0" distR="0" wp14:anchorId="793FE496" wp14:editId="36CAC084">
            <wp:extent cx="4679315" cy="2659380"/>
            <wp:effectExtent l="0" t="0" r="6985" b="762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793F" w:rsidRPr="002C793F">
        <w:rPr>
          <w:rFonts w:eastAsia="SimSun"/>
          <w:lang w:eastAsia="zh-CN"/>
        </w:rPr>
        <w:drawing>
          <wp:inline distT="0" distB="0" distL="0" distR="0" wp14:anchorId="39EBCC5E" wp14:editId="1204EE0D">
            <wp:extent cx="4679315" cy="2590165"/>
            <wp:effectExtent l="0" t="0" r="6985" b="63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793F" w:rsidRPr="002C793F">
        <w:rPr>
          <w:rFonts w:eastAsia="SimSun"/>
          <w:lang w:eastAsia="zh-CN"/>
        </w:rPr>
        <w:drawing>
          <wp:inline distT="0" distB="0" distL="0" distR="0" wp14:anchorId="5DF73D95" wp14:editId="7141416D">
            <wp:extent cx="4679315" cy="1524635"/>
            <wp:effectExtent l="0" t="0" r="6985" b="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1334" w:rsidRPr="00E91334">
        <w:rPr>
          <w:rFonts w:eastAsia="SimSun"/>
          <w:lang w:eastAsia="zh-CN"/>
        </w:rPr>
        <w:drawing>
          <wp:inline distT="0" distB="0" distL="0" distR="0" wp14:anchorId="66A6A151" wp14:editId="5FCDD80D">
            <wp:extent cx="4679315" cy="1369695"/>
            <wp:effectExtent l="0" t="0" r="6985" b="1905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6D37" w:rsidRPr="00C06D37">
        <w:rPr>
          <w:rFonts w:eastAsia="SimSun"/>
          <w:lang w:eastAsia="zh-CN"/>
        </w:rPr>
        <w:lastRenderedPageBreak/>
        <w:drawing>
          <wp:inline distT="0" distB="0" distL="0" distR="0" wp14:anchorId="11FFE1CA" wp14:editId="1FBA2009">
            <wp:extent cx="4679315" cy="1774825"/>
            <wp:effectExtent l="0" t="0" r="6985" b="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7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6D37" w:rsidRPr="00C06D37">
        <w:rPr>
          <w:rFonts w:eastAsia="SimSun"/>
          <w:lang w:eastAsia="zh-CN"/>
        </w:rPr>
        <w:drawing>
          <wp:inline distT="0" distB="0" distL="0" distR="0" wp14:anchorId="08D85A9E" wp14:editId="61F51E40">
            <wp:extent cx="4679315" cy="1100455"/>
            <wp:effectExtent l="0" t="0" r="6985" b="4445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10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6D37" w:rsidRPr="00C06D37">
        <w:rPr>
          <w:rFonts w:eastAsia="SimSun"/>
          <w:lang w:eastAsia="zh-CN"/>
        </w:rPr>
        <w:drawing>
          <wp:inline distT="0" distB="0" distL="0" distR="0" wp14:anchorId="48A682A0" wp14:editId="74F948D5">
            <wp:extent cx="4679315" cy="2632710"/>
            <wp:effectExtent l="0" t="0" r="6985" b="0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334" w:rsidRPr="00EB0F1D" w:rsidRDefault="00E91334" w:rsidP="00AC5EF1">
      <w:pPr>
        <w:rPr>
          <w:rFonts w:eastAsia="SimSun" w:hint="eastAsia"/>
          <w:lang w:eastAsia="zh-CN"/>
        </w:rPr>
      </w:pPr>
      <w:r w:rsidRPr="00E91334">
        <w:rPr>
          <w:rFonts w:eastAsia="SimSun"/>
          <w:lang w:eastAsia="zh-CN"/>
        </w:rPr>
        <w:lastRenderedPageBreak/>
        <w:drawing>
          <wp:inline distT="0" distB="0" distL="0" distR="0" wp14:anchorId="208C7679" wp14:editId="2BBFF0BC">
            <wp:extent cx="4679315" cy="1753235"/>
            <wp:effectExtent l="0" t="0" r="6985" b="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1334">
        <w:rPr>
          <w:rFonts w:eastAsia="SimSun"/>
          <w:lang w:eastAsia="zh-CN"/>
        </w:rPr>
        <w:drawing>
          <wp:inline distT="0" distB="0" distL="0" distR="0" wp14:anchorId="703AFB66" wp14:editId="0768560C">
            <wp:extent cx="4679315" cy="2036445"/>
            <wp:effectExtent l="0" t="0" r="6985" b="1905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1334">
        <w:rPr>
          <w:rFonts w:eastAsia="SimSun"/>
          <w:lang w:eastAsia="zh-CN"/>
        </w:rPr>
        <w:drawing>
          <wp:inline distT="0" distB="0" distL="0" distR="0" wp14:anchorId="645AE0D8" wp14:editId="04C0D006">
            <wp:extent cx="4679315" cy="2044700"/>
            <wp:effectExtent l="0" t="0" r="6985" b="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1334">
        <w:rPr>
          <w:rFonts w:eastAsia="SimSun"/>
          <w:lang w:eastAsia="zh-CN"/>
        </w:rPr>
        <w:drawing>
          <wp:inline distT="0" distB="0" distL="0" distR="0" wp14:anchorId="5259C05B" wp14:editId="17186365">
            <wp:extent cx="4679315" cy="2862580"/>
            <wp:effectExtent l="0" t="0" r="6985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86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01BA" w:rsidRPr="004101BA">
        <w:rPr>
          <w:rFonts w:eastAsia="SimSun"/>
          <w:lang w:eastAsia="zh-CN"/>
        </w:rPr>
        <w:lastRenderedPageBreak/>
        <w:drawing>
          <wp:inline distT="0" distB="0" distL="0" distR="0" wp14:anchorId="67906218" wp14:editId="48303A8A">
            <wp:extent cx="4679315" cy="2151380"/>
            <wp:effectExtent l="0" t="0" r="6985" b="127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01BA" w:rsidRPr="004101BA">
        <w:rPr>
          <w:rFonts w:eastAsia="SimSun"/>
          <w:lang w:eastAsia="zh-CN"/>
        </w:rPr>
        <w:drawing>
          <wp:inline distT="0" distB="0" distL="0" distR="0" wp14:anchorId="4E40FCED" wp14:editId="060D7EC9">
            <wp:extent cx="4679315" cy="1939290"/>
            <wp:effectExtent l="0" t="0" r="6985" b="381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3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01BA" w:rsidRPr="004101BA">
        <w:rPr>
          <w:rFonts w:eastAsia="SimSun"/>
          <w:lang w:eastAsia="zh-CN"/>
        </w:rPr>
        <w:drawing>
          <wp:inline distT="0" distB="0" distL="0" distR="0" wp14:anchorId="462A9C41" wp14:editId="4079DC76">
            <wp:extent cx="4679315" cy="2272030"/>
            <wp:effectExtent l="0" t="0" r="6985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01BA" w:rsidRPr="004101BA">
        <w:rPr>
          <w:rFonts w:eastAsia="SimSun"/>
          <w:lang w:eastAsia="zh-CN"/>
        </w:rPr>
        <w:lastRenderedPageBreak/>
        <w:drawing>
          <wp:inline distT="0" distB="0" distL="0" distR="0" wp14:anchorId="73CC11FD" wp14:editId="4416228D">
            <wp:extent cx="4679315" cy="2755900"/>
            <wp:effectExtent l="0" t="0" r="6985" b="635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0583" w:rsidRPr="00BD0583">
        <w:rPr>
          <w:rFonts w:eastAsia="SimSun"/>
          <w:lang w:eastAsia="zh-CN"/>
        </w:rPr>
        <w:drawing>
          <wp:inline distT="0" distB="0" distL="0" distR="0" wp14:anchorId="10903191" wp14:editId="5C0F08B5">
            <wp:extent cx="4679315" cy="2296795"/>
            <wp:effectExtent l="0" t="0" r="6985" b="8255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9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0583" w:rsidRPr="00BD0583">
        <w:rPr>
          <w:rFonts w:eastAsia="SimSun"/>
          <w:lang w:eastAsia="zh-CN"/>
        </w:rPr>
        <w:drawing>
          <wp:inline distT="0" distB="0" distL="0" distR="0" wp14:anchorId="29A5EBAE" wp14:editId="24E49BCD">
            <wp:extent cx="4679315" cy="1628775"/>
            <wp:effectExtent l="0" t="0" r="6985" b="9525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0583" w:rsidRPr="00BD0583">
        <w:rPr>
          <w:rFonts w:eastAsia="SimSun"/>
          <w:lang w:eastAsia="zh-CN"/>
        </w:rPr>
        <w:lastRenderedPageBreak/>
        <w:drawing>
          <wp:inline distT="0" distB="0" distL="0" distR="0" wp14:anchorId="3835AAC1" wp14:editId="4EFA83D8">
            <wp:extent cx="4679315" cy="2647315"/>
            <wp:effectExtent l="0" t="0" r="6985" b="63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0583" w:rsidRPr="00BD0583">
        <w:rPr>
          <w:rFonts w:eastAsia="SimSun"/>
          <w:lang w:eastAsia="zh-CN"/>
        </w:rPr>
        <w:drawing>
          <wp:inline distT="0" distB="0" distL="0" distR="0" wp14:anchorId="5755663A" wp14:editId="3870EA95">
            <wp:extent cx="4679315" cy="2342515"/>
            <wp:effectExtent l="0" t="0" r="6985" b="63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55A2" w:rsidRPr="004C55A2">
        <w:rPr>
          <w:rFonts w:eastAsia="SimSun"/>
          <w:lang w:eastAsia="zh-CN"/>
        </w:rPr>
        <w:drawing>
          <wp:inline distT="0" distB="0" distL="0" distR="0" wp14:anchorId="4D0CED2F" wp14:editId="2E407ECB">
            <wp:extent cx="4679315" cy="1243330"/>
            <wp:effectExtent l="0" t="0" r="6985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55A2" w:rsidRPr="004C55A2">
        <w:rPr>
          <w:rFonts w:eastAsia="SimSun"/>
          <w:lang w:eastAsia="zh-CN"/>
        </w:rPr>
        <w:lastRenderedPageBreak/>
        <w:drawing>
          <wp:inline distT="0" distB="0" distL="0" distR="0" wp14:anchorId="6B3BDD96" wp14:editId="68EE7B4D">
            <wp:extent cx="4679315" cy="4030980"/>
            <wp:effectExtent l="0" t="0" r="6985" b="762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03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5C8" w:rsidRPr="005865C8">
        <w:rPr>
          <w:rFonts w:eastAsia="SimSun"/>
          <w:lang w:eastAsia="zh-CN"/>
        </w:rPr>
        <w:drawing>
          <wp:inline distT="0" distB="0" distL="0" distR="0" wp14:anchorId="00632D07" wp14:editId="442E7C08">
            <wp:extent cx="4679315" cy="2272665"/>
            <wp:effectExtent l="0" t="0" r="6985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7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5C8" w:rsidRPr="005865C8">
        <w:rPr>
          <w:rFonts w:eastAsia="SimSun"/>
          <w:lang w:eastAsia="zh-CN"/>
        </w:rPr>
        <w:lastRenderedPageBreak/>
        <w:drawing>
          <wp:inline distT="0" distB="0" distL="0" distR="0" wp14:anchorId="1CB4DB61" wp14:editId="396E2484">
            <wp:extent cx="4679315" cy="3061335"/>
            <wp:effectExtent l="0" t="0" r="6985" b="571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6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5C8" w:rsidRPr="005865C8">
        <w:rPr>
          <w:rFonts w:eastAsia="SimSun"/>
          <w:lang w:eastAsia="zh-CN"/>
        </w:rPr>
        <w:drawing>
          <wp:inline distT="0" distB="0" distL="0" distR="0" wp14:anchorId="629EC77A" wp14:editId="43E76EF5">
            <wp:extent cx="4679315" cy="4011930"/>
            <wp:effectExtent l="0" t="0" r="6985" b="762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01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4BA1" w:rsidRPr="00414BA1">
        <w:rPr>
          <w:rFonts w:eastAsia="SimSun"/>
          <w:lang w:eastAsia="zh-CN"/>
        </w:rPr>
        <w:drawing>
          <wp:inline distT="0" distB="0" distL="0" distR="0" wp14:anchorId="06BF1F0F" wp14:editId="06F8D649">
            <wp:extent cx="4679315" cy="1674495"/>
            <wp:effectExtent l="0" t="0" r="6985" b="1905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1E81" w:rsidRPr="00771E81">
        <w:rPr>
          <w:rFonts w:eastAsia="SimSun"/>
          <w:lang w:eastAsia="zh-CN"/>
        </w:rPr>
        <w:lastRenderedPageBreak/>
        <w:drawing>
          <wp:inline distT="0" distB="0" distL="0" distR="0" wp14:anchorId="07FB326A" wp14:editId="6D8A22D2">
            <wp:extent cx="4679315" cy="2327275"/>
            <wp:effectExtent l="0" t="0" r="6985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2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1E81" w:rsidRPr="00771E81">
        <w:rPr>
          <w:rFonts w:eastAsia="SimSun"/>
          <w:lang w:eastAsia="zh-CN"/>
        </w:rPr>
        <w:drawing>
          <wp:inline distT="0" distB="0" distL="0" distR="0" wp14:anchorId="15366C5A" wp14:editId="289A6517">
            <wp:extent cx="4679315" cy="1597025"/>
            <wp:effectExtent l="0" t="0" r="6985" b="3175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1E81" w:rsidRPr="00771E81">
        <w:rPr>
          <w:rFonts w:eastAsia="SimSun"/>
          <w:lang w:eastAsia="zh-CN"/>
        </w:rPr>
        <w:drawing>
          <wp:inline distT="0" distB="0" distL="0" distR="0" wp14:anchorId="46E8E93A" wp14:editId="26A8203D">
            <wp:extent cx="4679315" cy="4404995"/>
            <wp:effectExtent l="0" t="0" r="6985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40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0435" w:rsidRPr="00920435">
        <w:rPr>
          <w:rFonts w:eastAsia="SimSun"/>
          <w:lang w:eastAsia="zh-CN"/>
        </w:rPr>
        <w:lastRenderedPageBreak/>
        <w:drawing>
          <wp:inline distT="0" distB="0" distL="0" distR="0" wp14:anchorId="0081755F" wp14:editId="4D574F88">
            <wp:extent cx="4679315" cy="1937385"/>
            <wp:effectExtent l="0" t="0" r="6985" b="571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5F0A" w:rsidRPr="00355F0A">
        <w:rPr>
          <w:rFonts w:eastAsia="SimSun"/>
          <w:lang w:eastAsia="zh-CN"/>
        </w:rPr>
        <w:drawing>
          <wp:inline distT="0" distB="0" distL="0" distR="0" wp14:anchorId="11D409A7" wp14:editId="25EF5254">
            <wp:extent cx="3904593" cy="3647077"/>
            <wp:effectExtent l="0" t="0" r="127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908917" cy="365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5CB7" w:rsidRPr="00705CB7">
        <w:rPr>
          <w:rFonts w:eastAsia="SimSun"/>
          <w:lang w:eastAsia="zh-CN"/>
        </w:rPr>
        <w:drawing>
          <wp:inline distT="0" distB="0" distL="0" distR="0" wp14:anchorId="326CA341" wp14:editId="6AAF12CB">
            <wp:extent cx="4679315" cy="1892300"/>
            <wp:effectExtent l="0" t="0" r="6985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5CB7" w:rsidRPr="00705CB7">
        <w:rPr>
          <w:rFonts w:eastAsia="SimSun"/>
          <w:lang w:eastAsia="zh-CN"/>
        </w:rPr>
        <w:lastRenderedPageBreak/>
        <w:drawing>
          <wp:inline distT="0" distB="0" distL="0" distR="0" wp14:anchorId="6171FE8C" wp14:editId="5971DB0D">
            <wp:extent cx="4679315" cy="1576705"/>
            <wp:effectExtent l="0" t="0" r="6985" b="444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64CF" w:rsidRPr="005C64CF">
        <w:rPr>
          <w:rFonts w:eastAsia="SimSun"/>
          <w:lang w:eastAsia="zh-CN"/>
        </w:rPr>
        <w:drawing>
          <wp:inline distT="0" distB="0" distL="0" distR="0" wp14:anchorId="6F743CD5" wp14:editId="008131BD">
            <wp:extent cx="4679315" cy="2687955"/>
            <wp:effectExtent l="0" t="0" r="6985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64CF" w:rsidRPr="005C64CF">
        <w:rPr>
          <w:rFonts w:eastAsia="SimSun"/>
          <w:lang w:eastAsia="zh-CN"/>
        </w:rPr>
        <w:drawing>
          <wp:inline distT="0" distB="0" distL="0" distR="0" wp14:anchorId="7AB3445A" wp14:editId="012831B1">
            <wp:extent cx="4679315" cy="3999230"/>
            <wp:effectExtent l="0" t="0" r="6985" b="127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99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DD7" w:rsidRPr="00570DD7">
        <w:rPr>
          <w:rFonts w:eastAsia="SimSun"/>
          <w:lang w:eastAsia="zh-CN"/>
        </w:rPr>
        <w:lastRenderedPageBreak/>
        <w:drawing>
          <wp:inline distT="0" distB="0" distL="0" distR="0" wp14:anchorId="1A25DE09" wp14:editId="592C9B8B">
            <wp:extent cx="4679315" cy="1438275"/>
            <wp:effectExtent l="0" t="0" r="6985" b="9525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DD7" w:rsidRPr="00570DD7">
        <w:rPr>
          <w:rFonts w:eastAsia="SimSun"/>
          <w:lang w:eastAsia="zh-CN"/>
        </w:rPr>
        <w:drawing>
          <wp:inline distT="0" distB="0" distL="0" distR="0" wp14:anchorId="2E4DDFC1" wp14:editId="10DE112E">
            <wp:extent cx="4679315" cy="1558290"/>
            <wp:effectExtent l="0" t="0" r="6985" b="381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6D9A" w:rsidRPr="004E6D9A">
        <w:rPr>
          <w:rFonts w:eastAsia="SimSun"/>
          <w:lang w:eastAsia="zh-CN"/>
        </w:rPr>
        <w:drawing>
          <wp:inline distT="0" distB="0" distL="0" distR="0" wp14:anchorId="20F4DF64" wp14:editId="44B6FE87">
            <wp:extent cx="4679315" cy="3133090"/>
            <wp:effectExtent l="0" t="0" r="6985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6D9A" w:rsidRPr="004E6D9A">
        <w:rPr>
          <w:rFonts w:eastAsia="SimSun"/>
          <w:lang w:eastAsia="zh-CN"/>
        </w:rPr>
        <w:drawing>
          <wp:inline distT="0" distB="0" distL="0" distR="0" wp14:anchorId="674C945A" wp14:editId="62285793">
            <wp:extent cx="4679315" cy="2414905"/>
            <wp:effectExtent l="0" t="0" r="6985" b="4445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6D9A" w:rsidRPr="004E6D9A">
        <w:rPr>
          <w:rFonts w:eastAsia="SimSun"/>
          <w:lang w:eastAsia="zh-CN"/>
        </w:rPr>
        <w:lastRenderedPageBreak/>
        <w:drawing>
          <wp:inline distT="0" distB="0" distL="0" distR="0" wp14:anchorId="7C1118E2" wp14:editId="7DB55E14">
            <wp:extent cx="4679315" cy="1590675"/>
            <wp:effectExtent l="0" t="0" r="6985" b="9525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6D9A" w:rsidRPr="004E6D9A">
        <w:rPr>
          <w:rFonts w:eastAsia="SimSun"/>
          <w:lang w:eastAsia="zh-CN"/>
        </w:rPr>
        <w:drawing>
          <wp:inline distT="0" distB="0" distL="0" distR="0" wp14:anchorId="2AB5A2B9" wp14:editId="692622FE">
            <wp:extent cx="4679315" cy="1629410"/>
            <wp:effectExtent l="0" t="0" r="6985" b="889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2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6D9A" w:rsidRPr="004E6D9A">
        <w:rPr>
          <w:rFonts w:eastAsia="SimSun"/>
          <w:lang w:eastAsia="zh-CN"/>
        </w:rPr>
        <w:drawing>
          <wp:inline distT="0" distB="0" distL="0" distR="0" wp14:anchorId="4D09CE53" wp14:editId="7DD3EA4E">
            <wp:extent cx="4679315" cy="3056255"/>
            <wp:effectExtent l="0" t="0" r="6985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2CCE" w:rsidRPr="002C2CCE">
        <w:rPr>
          <w:rFonts w:eastAsia="SimSun"/>
          <w:lang w:eastAsia="zh-CN"/>
        </w:rPr>
        <w:drawing>
          <wp:inline distT="0" distB="0" distL="0" distR="0" wp14:anchorId="49BE70E2" wp14:editId="24E85C61">
            <wp:extent cx="4679315" cy="2135505"/>
            <wp:effectExtent l="0" t="0" r="6985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3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2CCE" w:rsidRPr="002C2CCE">
        <w:rPr>
          <w:rFonts w:eastAsia="SimSun"/>
          <w:lang w:eastAsia="zh-CN"/>
        </w:rPr>
        <w:lastRenderedPageBreak/>
        <w:drawing>
          <wp:inline distT="0" distB="0" distL="0" distR="0" wp14:anchorId="76705081" wp14:editId="1522FBCD">
            <wp:extent cx="4679315" cy="2406650"/>
            <wp:effectExtent l="0" t="0" r="6985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2CCE" w:rsidRPr="002C2CCE">
        <w:rPr>
          <w:rFonts w:eastAsia="SimSun"/>
          <w:lang w:eastAsia="zh-CN"/>
        </w:rPr>
        <w:drawing>
          <wp:inline distT="0" distB="0" distL="0" distR="0" wp14:anchorId="5DE96947" wp14:editId="69893654">
            <wp:extent cx="4679315" cy="2767965"/>
            <wp:effectExtent l="0" t="0" r="6985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12E9" w:rsidRPr="00A112E9">
        <w:rPr>
          <w:rFonts w:eastAsia="SimSun"/>
          <w:lang w:eastAsia="zh-CN"/>
        </w:rPr>
        <w:drawing>
          <wp:inline distT="0" distB="0" distL="0" distR="0" wp14:anchorId="49BE5812" wp14:editId="21C6B1DE">
            <wp:extent cx="4679315" cy="2241550"/>
            <wp:effectExtent l="0" t="0" r="6985" b="635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12E9" w:rsidRPr="00A112E9">
        <w:rPr>
          <w:rFonts w:eastAsia="SimSun"/>
          <w:lang w:eastAsia="zh-CN"/>
        </w:rPr>
        <w:lastRenderedPageBreak/>
        <w:drawing>
          <wp:inline distT="0" distB="0" distL="0" distR="0" wp14:anchorId="27449C34" wp14:editId="4C9168E0">
            <wp:extent cx="4679315" cy="2037080"/>
            <wp:effectExtent l="0" t="0" r="6985" b="127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12E9" w:rsidRPr="00A112E9">
        <w:rPr>
          <w:rFonts w:eastAsia="SimSun"/>
          <w:lang w:eastAsia="zh-CN"/>
        </w:rPr>
        <w:drawing>
          <wp:inline distT="0" distB="0" distL="0" distR="0" wp14:anchorId="6C3AF4BE" wp14:editId="074D5A35">
            <wp:extent cx="4679315" cy="3013075"/>
            <wp:effectExtent l="0" t="0" r="6985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12E9" w:rsidRPr="00A112E9">
        <w:rPr>
          <w:rFonts w:eastAsia="SimSun"/>
          <w:lang w:eastAsia="zh-CN"/>
        </w:rPr>
        <w:drawing>
          <wp:inline distT="0" distB="0" distL="0" distR="0" wp14:anchorId="3810EA8C" wp14:editId="2A39F37A">
            <wp:extent cx="4679315" cy="1649095"/>
            <wp:effectExtent l="0" t="0" r="6985" b="8255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12E9" w:rsidRPr="00A112E9">
        <w:rPr>
          <w:rFonts w:eastAsia="SimSun"/>
          <w:lang w:eastAsia="zh-CN"/>
        </w:rPr>
        <w:drawing>
          <wp:inline distT="0" distB="0" distL="0" distR="0" wp14:anchorId="7E8C1BD4" wp14:editId="4BCD8446">
            <wp:extent cx="4679315" cy="1852295"/>
            <wp:effectExtent l="0" t="0" r="6985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lastRenderedPageBreak/>
        <w:drawing>
          <wp:inline distT="0" distB="0" distL="0" distR="0" wp14:anchorId="765B1BEA" wp14:editId="4C1FA819">
            <wp:extent cx="4679315" cy="1605915"/>
            <wp:effectExtent l="0" t="0" r="6985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drawing>
          <wp:inline distT="0" distB="0" distL="0" distR="0" wp14:anchorId="34A11320" wp14:editId="47885B41">
            <wp:extent cx="4679315" cy="1950085"/>
            <wp:effectExtent l="0" t="0" r="6985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drawing>
          <wp:inline distT="0" distB="0" distL="0" distR="0" wp14:anchorId="475FE24C" wp14:editId="6A8327AF">
            <wp:extent cx="4679315" cy="1993265"/>
            <wp:effectExtent l="0" t="0" r="6985" b="6985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drawing>
          <wp:inline distT="0" distB="0" distL="0" distR="0" wp14:anchorId="4CA4C241" wp14:editId="414ABFE1">
            <wp:extent cx="4679315" cy="2927350"/>
            <wp:effectExtent l="0" t="0" r="6985" b="635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lastRenderedPageBreak/>
        <w:drawing>
          <wp:inline distT="0" distB="0" distL="0" distR="0" wp14:anchorId="1A6D5CDA" wp14:editId="17CEB98D">
            <wp:extent cx="4679315" cy="2928620"/>
            <wp:effectExtent l="0" t="0" r="6985" b="508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drawing>
          <wp:inline distT="0" distB="0" distL="0" distR="0" wp14:anchorId="4F32B3FC" wp14:editId="4BACFA33">
            <wp:extent cx="4679315" cy="2795270"/>
            <wp:effectExtent l="0" t="0" r="6985" b="508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drawing>
          <wp:inline distT="0" distB="0" distL="0" distR="0" wp14:anchorId="6FC55412" wp14:editId="351F7315">
            <wp:extent cx="4679315" cy="1656715"/>
            <wp:effectExtent l="0" t="0" r="6985" b="63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5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lastRenderedPageBreak/>
        <w:drawing>
          <wp:inline distT="0" distB="0" distL="0" distR="0" wp14:anchorId="7CFD0536" wp14:editId="53C63308">
            <wp:extent cx="4679315" cy="2171700"/>
            <wp:effectExtent l="0" t="0" r="6985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drawing>
          <wp:inline distT="0" distB="0" distL="0" distR="0" wp14:anchorId="26B8CC0C" wp14:editId="79B45CE6">
            <wp:extent cx="4679315" cy="1744980"/>
            <wp:effectExtent l="0" t="0" r="6985" b="762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073" w:rsidRPr="007F6073">
        <w:rPr>
          <w:rFonts w:eastAsia="SimSun"/>
          <w:lang w:eastAsia="zh-CN"/>
        </w:rPr>
        <w:drawing>
          <wp:inline distT="0" distB="0" distL="0" distR="0" wp14:anchorId="7CB56764" wp14:editId="09545316">
            <wp:extent cx="4679315" cy="2372995"/>
            <wp:effectExtent l="0" t="0" r="6985" b="8255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107B" w:rsidRPr="002A107B">
        <w:rPr>
          <w:rFonts w:eastAsia="SimSun"/>
          <w:lang w:eastAsia="zh-CN"/>
        </w:rPr>
        <w:drawing>
          <wp:inline distT="0" distB="0" distL="0" distR="0" wp14:anchorId="10E8CECC" wp14:editId="323DC7E8">
            <wp:extent cx="4679315" cy="2047240"/>
            <wp:effectExtent l="0" t="0" r="6985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107B" w:rsidRPr="002A107B">
        <w:rPr>
          <w:rFonts w:eastAsia="SimSun"/>
          <w:lang w:eastAsia="zh-CN"/>
        </w:rPr>
        <w:lastRenderedPageBreak/>
        <w:drawing>
          <wp:inline distT="0" distB="0" distL="0" distR="0" wp14:anchorId="1788FD0D" wp14:editId="7E73DD7E">
            <wp:extent cx="4679315" cy="2249170"/>
            <wp:effectExtent l="0" t="0" r="6985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107B" w:rsidRPr="002A107B">
        <w:rPr>
          <w:rFonts w:eastAsia="SimSun"/>
          <w:lang w:eastAsia="zh-CN"/>
        </w:rPr>
        <w:drawing>
          <wp:inline distT="0" distB="0" distL="0" distR="0" wp14:anchorId="6A20A5B5" wp14:editId="16C4574D">
            <wp:extent cx="4679315" cy="4148455"/>
            <wp:effectExtent l="0" t="0" r="6985" b="4445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14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63C2" w:rsidRPr="00FF63C2">
        <w:rPr>
          <w:rFonts w:eastAsia="SimSun"/>
          <w:lang w:eastAsia="zh-CN"/>
        </w:rPr>
        <w:drawing>
          <wp:inline distT="0" distB="0" distL="0" distR="0" wp14:anchorId="4CBCD9F1" wp14:editId="47ECDDAA">
            <wp:extent cx="4679315" cy="2362835"/>
            <wp:effectExtent l="0" t="0" r="6985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63C2" w:rsidRPr="00FF63C2">
        <w:rPr>
          <w:rFonts w:eastAsia="SimSun"/>
          <w:lang w:eastAsia="zh-CN"/>
        </w:rPr>
        <w:lastRenderedPageBreak/>
        <w:drawing>
          <wp:inline distT="0" distB="0" distL="0" distR="0" wp14:anchorId="53B50A97" wp14:editId="2F9C35D8">
            <wp:extent cx="4679315" cy="3611880"/>
            <wp:effectExtent l="0" t="0" r="6985" b="762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35D0" w:rsidRPr="00FB35D0">
        <w:rPr>
          <w:rFonts w:eastAsia="SimSun"/>
          <w:lang w:eastAsia="zh-CN"/>
        </w:rPr>
        <w:drawing>
          <wp:inline distT="0" distB="0" distL="0" distR="0" wp14:anchorId="75CEC02D" wp14:editId="7BFE2C70">
            <wp:extent cx="4679315" cy="1953895"/>
            <wp:effectExtent l="0" t="0" r="6985" b="8255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35D0" w:rsidRPr="00FB35D0">
        <w:rPr>
          <w:rFonts w:eastAsia="SimSun"/>
          <w:lang w:eastAsia="zh-CN"/>
        </w:rPr>
        <w:drawing>
          <wp:inline distT="0" distB="0" distL="0" distR="0" wp14:anchorId="4A0E2F2A" wp14:editId="167D3AEE">
            <wp:extent cx="4679315" cy="1306195"/>
            <wp:effectExtent l="0" t="0" r="6985" b="8255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35D0" w:rsidRPr="00FB35D0">
        <w:rPr>
          <w:rFonts w:eastAsia="SimSun"/>
          <w:lang w:eastAsia="zh-CN"/>
        </w:rPr>
        <w:lastRenderedPageBreak/>
        <w:drawing>
          <wp:inline distT="0" distB="0" distL="0" distR="0" wp14:anchorId="252D87B2" wp14:editId="17FF5A41">
            <wp:extent cx="4679315" cy="4410075"/>
            <wp:effectExtent l="0" t="0" r="6985" b="9525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6571" w:rsidRPr="00336571">
        <w:rPr>
          <w:rFonts w:eastAsia="SimSun"/>
          <w:lang w:eastAsia="zh-CN"/>
        </w:rPr>
        <w:drawing>
          <wp:inline distT="0" distB="0" distL="0" distR="0" wp14:anchorId="6EDEBCFE" wp14:editId="790B5120">
            <wp:extent cx="4679315" cy="1654175"/>
            <wp:effectExtent l="0" t="0" r="6985" b="317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5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6571" w:rsidRPr="00336571">
        <w:rPr>
          <w:rFonts w:eastAsia="SimSun"/>
          <w:lang w:eastAsia="zh-CN"/>
        </w:rPr>
        <w:drawing>
          <wp:inline distT="0" distB="0" distL="0" distR="0" wp14:anchorId="311DED96" wp14:editId="1E210D7D">
            <wp:extent cx="4679315" cy="2447290"/>
            <wp:effectExtent l="0" t="0" r="6985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6571" w:rsidRPr="00336571">
        <w:rPr>
          <w:rFonts w:eastAsia="SimSun"/>
          <w:lang w:eastAsia="zh-CN"/>
        </w:rPr>
        <w:lastRenderedPageBreak/>
        <w:drawing>
          <wp:inline distT="0" distB="0" distL="0" distR="0" wp14:anchorId="3206FDA7" wp14:editId="6D52349C">
            <wp:extent cx="4679315" cy="2654300"/>
            <wp:effectExtent l="0" t="0" r="6985" b="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6571" w:rsidRPr="00336571">
        <w:rPr>
          <w:rFonts w:eastAsia="SimSun"/>
          <w:lang w:eastAsia="zh-CN"/>
        </w:rPr>
        <w:drawing>
          <wp:inline distT="0" distB="0" distL="0" distR="0" wp14:anchorId="60D4E592" wp14:editId="6DCC5F03">
            <wp:extent cx="4679315" cy="1905000"/>
            <wp:effectExtent l="0" t="0" r="6985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6571" w:rsidRPr="00336571">
        <w:rPr>
          <w:rFonts w:eastAsia="SimSun"/>
          <w:lang w:eastAsia="zh-CN"/>
        </w:rPr>
        <w:drawing>
          <wp:inline distT="0" distB="0" distL="0" distR="0" wp14:anchorId="6F742691" wp14:editId="698EE63E">
            <wp:extent cx="4679315" cy="1689100"/>
            <wp:effectExtent l="0" t="0" r="6985" b="635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6571" w:rsidRPr="00336571">
        <w:rPr>
          <w:rFonts w:eastAsia="SimSun"/>
          <w:lang w:eastAsia="zh-CN"/>
        </w:rPr>
        <w:drawing>
          <wp:inline distT="0" distB="0" distL="0" distR="0" wp14:anchorId="69C0890B" wp14:editId="60A85009">
            <wp:extent cx="4679315" cy="1545590"/>
            <wp:effectExtent l="0" t="0" r="6985" b="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4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7B9B" w:rsidRPr="005B7B9B">
        <w:rPr>
          <w:rFonts w:eastAsia="SimSun"/>
          <w:lang w:eastAsia="zh-CN"/>
        </w:rPr>
        <w:lastRenderedPageBreak/>
        <w:drawing>
          <wp:inline distT="0" distB="0" distL="0" distR="0" wp14:anchorId="3A776D7B" wp14:editId="0F39E03C">
            <wp:extent cx="4679315" cy="1403350"/>
            <wp:effectExtent l="0" t="0" r="6985" b="635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7B9B" w:rsidRPr="005B7B9B">
        <w:rPr>
          <w:rFonts w:eastAsia="SimSun"/>
          <w:lang w:eastAsia="zh-CN"/>
        </w:rPr>
        <w:drawing>
          <wp:inline distT="0" distB="0" distL="0" distR="0" wp14:anchorId="17EC6BDA" wp14:editId="6109573D">
            <wp:extent cx="4679315" cy="4552315"/>
            <wp:effectExtent l="0" t="0" r="6985" b="635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55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7B9B" w:rsidRPr="005B7B9B">
        <w:rPr>
          <w:rFonts w:eastAsia="SimSun"/>
          <w:lang w:eastAsia="zh-CN"/>
        </w:rPr>
        <w:drawing>
          <wp:inline distT="0" distB="0" distL="0" distR="0" wp14:anchorId="7A448CEB" wp14:editId="75E4C875">
            <wp:extent cx="4679315" cy="2327910"/>
            <wp:effectExtent l="0" t="0" r="6985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2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3A1" w:rsidRPr="00D803A1">
        <w:rPr>
          <w:rFonts w:eastAsia="SimSun"/>
          <w:lang w:eastAsia="zh-CN"/>
        </w:rPr>
        <w:lastRenderedPageBreak/>
        <w:drawing>
          <wp:inline distT="0" distB="0" distL="0" distR="0" wp14:anchorId="13399705" wp14:editId="609FADC1">
            <wp:extent cx="4679315" cy="1943100"/>
            <wp:effectExtent l="0" t="0" r="6985" b="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3A1" w:rsidRPr="00D803A1">
        <w:rPr>
          <w:rFonts w:eastAsia="SimSun"/>
          <w:lang w:eastAsia="zh-CN"/>
        </w:rPr>
        <w:drawing>
          <wp:inline distT="0" distB="0" distL="0" distR="0" wp14:anchorId="2F5A5D7A" wp14:editId="54AAFA2F">
            <wp:extent cx="4679315" cy="2868295"/>
            <wp:effectExtent l="0" t="0" r="6985" b="8255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3A1" w:rsidRPr="00D803A1">
        <w:rPr>
          <w:rFonts w:eastAsia="SimSun"/>
          <w:lang w:eastAsia="zh-CN"/>
        </w:rPr>
        <w:lastRenderedPageBreak/>
        <w:drawing>
          <wp:inline distT="0" distB="0" distL="0" distR="0" wp14:anchorId="740FB1A2" wp14:editId="25D4A71D">
            <wp:extent cx="4679315" cy="1908175"/>
            <wp:effectExtent l="0" t="0" r="6985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3A1" w:rsidRPr="00D803A1">
        <w:rPr>
          <w:rFonts w:eastAsia="SimSun"/>
          <w:lang w:eastAsia="zh-CN"/>
        </w:rPr>
        <w:drawing>
          <wp:inline distT="0" distB="0" distL="0" distR="0" wp14:anchorId="1F953FC9" wp14:editId="49F18331">
            <wp:extent cx="4679315" cy="2566670"/>
            <wp:effectExtent l="0" t="0" r="6985" b="508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91334" w:rsidRPr="00EB0F1D" w:rsidSect="00AC5EF1">
      <w:headerReference w:type="even" r:id="rId262"/>
      <w:headerReference w:type="default" r:id="rId263"/>
      <w:footerReference w:type="even" r:id="rId264"/>
      <w:footerReference w:type="default" r:id="rId265"/>
      <w:headerReference w:type="first" r:id="rId266"/>
      <w:footerReference w:type="first" r:id="rId267"/>
      <w:pgSz w:w="11906" w:h="16838" w:code="9"/>
      <w:pgMar w:top="1418" w:right="2552" w:bottom="1418" w:left="1985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A54" w:rsidRDefault="00420A54" w:rsidP="00E25647">
      <w:pPr>
        <w:spacing w:line="240" w:lineRule="auto"/>
      </w:pPr>
      <w:r>
        <w:separator/>
      </w:r>
    </w:p>
  </w:endnote>
  <w:endnote w:type="continuationSeparator" w:id="0">
    <w:p w:rsidR="00420A54" w:rsidRDefault="00420A54" w:rsidP="00E256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Default="00AC5E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Pr="00AC5EF1" w:rsidRDefault="00AC5EF1" w:rsidP="00AC5E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5972" w:rsidRPr="00AC5EF1" w:rsidRDefault="00545972" w:rsidP="00AC5EF1">
    <w:pPr>
      <w:pStyle w:val="Footer"/>
      <w:rPr>
        <w:rFonts w:cstheme="majorHAnsi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A54" w:rsidRPr="001565B5" w:rsidRDefault="00420A54" w:rsidP="001565B5">
      <w:pPr>
        <w:pStyle w:val="Footer"/>
      </w:pPr>
    </w:p>
  </w:footnote>
  <w:footnote w:type="continuationSeparator" w:id="0">
    <w:p w:rsidR="00420A54" w:rsidRDefault="00420A54" w:rsidP="00E256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Default="00AC5E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Default="00AC5E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Default="00AC5E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2CE9A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9BCE7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3E71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9340BB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06180271"/>
    <w:multiLevelType w:val="multilevel"/>
    <w:tmpl w:val="00D2B484"/>
    <w:styleLink w:val="Listformatpunktlista2"/>
    <w:lvl w:ilvl="0">
      <w:start w:val="1"/>
      <w:numFmt w:val="bullet"/>
      <w:pStyle w:val="List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"/>
      <w:lvlJc w:val="left"/>
      <w:pPr>
        <w:ind w:left="1134" w:hanging="283"/>
      </w:pPr>
      <w:rPr>
        <w:rFonts w:ascii="Symbol" w:hAnsi="Symbol" w:hint="default"/>
        <w:color w:val="auto"/>
      </w:rPr>
    </w:lvl>
    <w:lvl w:ilvl="2">
      <w:start w:val="1"/>
      <w:numFmt w:val="lowerRoman"/>
      <w:pStyle w:val="ListBullet3"/>
      <w:lvlText w:val="%3)"/>
      <w:lvlJc w:val="left"/>
      <w:pPr>
        <w:ind w:left="1588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C2B0666"/>
    <w:multiLevelType w:val="multilevel"/>
    <w:tmpl w:val="52061D76"/>
    <w:styleLink w:val="Listformatpunktlista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"/>
      <w:lvlJc w:val="left"/>
      <w:pPr>
        <w:ind w:left="851" w:hanging="284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134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C272035"/>
    <w:multiLevelType w:val="multilevel"/>
    <w:tmpl w:val="FB883CFA"/>
    <w:numStyleLink w:val="Listformatnumreraderubriker"/>
  </w:abstractNum>
  <w:abstractNum w:abstractNumId="7" w15:restartNumberingAfterBreak="0">
    <w:nsid w:val="5D2656F6"/>
    <w:multiLevelType w:val="multilevel"/>
    <w:tmpl w:val="00D2B484"/>
    <w:numStyleLink w:val="Listformatpunktlista2"/>
  </w:abstractNum>
  <w:abstractNum w:abstractNumId="8" w15:restartNumberingAfterBreak="0">
    <w:nsid w:val="628E22A3"/>
    <w:multiLevelType w:val="multilevel"/>
    <w:tmpl w:val="FB883CFA"/>
    <w:styleLink w:val="Listformatnumreraderubriker"/>
    <w:lvl w:ilvl="0">
      <w:start w:val="1"/>
      <w:numFmt w:val="decimal"/>
      <w:pStyle w:val="Rubrik1numrerad"/>
      <w:suff w:val="space"/>
      <w:lvlText w:val="%1"/>
      <w:lvlJc w:val="left"/>
      <w:pPr>
        <w:ind w:left="312" w:hanging="312"/>
      </w:pPr>
      <w:rPr>
        <w:rFonts w:hint="default"/>
      </w:rPr>
    </w:lvl>
    <w:lvl w:ilvl="1">
      <w:start w:val="1"/>
      <w:numFmt w:val="decimal"/>
      <w:pStyle w:val="Rubrik2numrerad"/>
      <w:suff w:val="space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Rubrik3numrerad"/>
      <w:suff w:val="space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Rubrik4numrerad"/>
      <w:suff w:val="space"/>
      <w:lvlText w:val="%1.%2.%3.%4"/>
      <w:lvlJc w:val="left"/>
      <w:pPr>
        <w:ind w:left="822" w:hanging="822"/>
      </w:pPr>
      <w:rPr>
        <w:rFonts w:hint="default"/>
      </w:rPr>
    </w:lvl>
    <w:lvl w:ilvl="4">
      <w:start w:val="1"/>
      <w:numFmt w:val="decimal"/>
      <w:pStyle w:val="Rubrik5numrerad"/>
      <w:suff w:val="space"/>
      <w:lvlText w:val="%1.%2.%3.%4.%5"/>
      <w:lvlJc w:val="left"/>
      <w:pPr>
        <w:ind w:left="828" w:hanging="82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73EE4442"/>
    <w:multiLevelType w:val="multilevel"/>
    <w:tmpl w:val="93501210"/>
    <w:styleLink w:val="Listformatnumreradlista"/>
    <w:lvl w:ilvl="0">
      <w:start w:val="1"/>
      <w:numFmt w:val="decimal"/>
      <w:pStyle w:val="ListNumber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4"/>
  </w:num>
  <w:num w:numId="5">
    <w:abstractNumId w:val="9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7"/>
  </w:num>
  <w:num w:numId="11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5"/>
  <w:doNotDisplayPageBoundaries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U2NzE0tTQzNDRW0lEKTi0uzszPAykwrAUAxzvyQywAAAA="/>
  </w:docVars>
  <w:rsids>
    <w:rsidRoot w:val="00EB4497"/>
    <w:rsid w:val="0000059E"/>
    <w:rsid w:val="00020939"/>
    <w:rsid w:val="00036ACA"/>
    <w:rsid w:val="00074FEB"/>
    <w:rsid w:val="00093CE3"/>
    <w:rsid w:val="00096720"/>
    <w:rsid w:val="000A18A5"/>
    <w:rsid w:val="000B6553"/>
    <w:rsid w:val="000D742D"/>
    <w:rsid w:val="000E089D"/>
    <w:rsid w:val="000E3404"/>
    <w:rsid w:val="000E4034"/>
    <w:rsid w:val="000F151E"/>
    <w:rsid w:val="000F60CF"/>
    <w:rsid w:val="001002AA"/>
    <w:rsid w:val="00130729"/>
    <w:rsid w:val="0013632C"/>
    <w:rsid w:val="00137125"/>
    <w:rsid w:val="001565B5"/>
    <w:rsid w:val="00165B16"/>
    <w:rsid w:val="0019145C"/>
    <w:rsid w:val="001A4539"/>
    <w:rsid w:val="001D499C"/>
    <w:rsid w:val="001E2799"/>
    <w:rsid w:val="001F0812"/>
    <w:rsid w:val="0020335A"/>
    <w:rsid w:val="00205EB0"/>
    <w:rsid w:val="00225E13"/>
    <w:rsid w:val="00237A38"/>
    <w:rsid w:val="002527EA"/>
    <w:rsid w:val="00256EC9"/>
    <w:rsid w:val="00270306"/>
    <w:rsid w:val="002872AF"/>
    <w:rsid w:val="00293BEB"/>
    <w:rsid w:val="0029770C"/>
    <w:rsid w:val="002A107B"/>
    <w:rsid w:val="002C2CCE"/>
    <w:rsid w:val="002C7852"/>
    <w:rsid w:val="002C793F"/>
    <w:rsid w:val="002C7BDF"/>
    <w:rsid w:val="002D1A6B"/>
    <w:rsid w:val="002E4E5D"/>
    <w:rsid w:val="002F2FCC"/>
    <w:rsid w:val="00303DCD"/>
    <w:rsid w:val="003113FC"/>
    <w:rsid w:val="00317C32"/>
    <w:rsid w:val="00330D45"/>
    <w:rsid w:val="00332B42"/>
    <w:rsid w:val="00336571"/>
    <w:rsid w:val="00342BAB"/>
    <w:rsid w:val="00342D40"/>
    <w:rsid w:val="00355F0A"/>
    <w:rsid w:val="0036130E"/>
    <w:rsid w:val="003677FC"/>
    <w:rsid w:val="003816F9"/>
    <w:rsid w:val="00394ACD"/>
    <w:rsid w:val="003A4AE7"/>
    <w:rsid w:val="003A6248"/>
    <w:rsid w:val="003C19D5"/>
    <w:rsid w:val="003C325F"/>
    <w:rsid w:val="003D5DD9"/>
    <w:rsid w:val="003E2BB0"/>
    <w:rsid w:val="003E4BDD"/>
    <w:rsid w:val="003F115C"/>
    <w:rsid w:val="003F4840"/>
    <w:rsid w:val="004050F1"/>
    <w:rsid w:val="004055CA"/>
    <w:rsid w:val="004101BA"/>
    <w:rsid w:val="00413E88"/>
    <w:rsid w:val="00414BA1"/>
    <w:rsid w:val="00416052"/>
    <w:rsid w:val="00420A54"/>
    <w:rsid w:val="00445860"/>
    <w:rsid w:val="0044747B"/>
    <w:rsid w:val="0045040D"/>
    <w:rsid w:val="00451F31"/>
    <w:rsid w:val="00466B23"/>
    <w:rsid w:val="00474416"/>
    <w:rsid w:val="0047515C"/>
    <w:rsid w:val="00482434"/>
    <w:rsid w:val="00484260"/>
    <w:rsid w:val="004A4805"/>
    <w:rsid w:val="004A50F6"/>
    <w:rsid w:val="004C55A2"/>
    <w:rsid w:val="004E6D9A"/>
    <w:rsid w:val="004F3F7C"/>
    <w:rsid w:val="00521985"/>
    <w:rsid w:val="0052638B"/>
    <w:rsid w:val="00526960"/>
    <w:rsid w:val="00545972"/>
    <w:rsid w:val="00570DD7"/>
    <w:rsid w:val="005804DF"/>
    <w:rsid w:val="0058105A"/>
    <w:rsid w:val="00584C7C"/>
    <w:rsid w:val="005865C8"/>
    <w:rsid w:val="00597540"/>
    <w:rsid w:val="005B1832"/>
    <w:rsid w:val="005B7B9B"/>
    <w:rsid w:val="005C278C"/>
    <w:rsid w:val="005C64CF"/>
    <w:rsid w:val="005D61ED"/>
    <w:rsid w:val="005E3AF4"/>
    <w:rsid w:val="005F68BE"/>
    <w:rsid w:val="00612541"/>
    <w:rsid w:val="0062303E"/>
    <w:rsid w:val="0062646B"/>
    <w:rsid w:val="00630209"/>
    <w:rsid w:val="006419CE"/>
    <w:rsid w:val="00644641"/>
    <w:rsid w:val="00650B23"/>
    <w:rsid w:val="00662B38"/>
    <w:rsid w:val="00672E4D"/>
    <w:rsid w:val="00675FF0"/>
    <w:rsid w:val="00680823"/>
    <w:rsid w:val="0069094B"/>
    <w:rsid w:val="006927D2"/>
    <w:rsid w:val="006B01B9"/>
    <w:rsid w:val="006B4D1B"/>
    <w:rsid w:val="006B6100"/>
    <w:rsid w:val="006C1D81"/>
    <w:rsid w:val="006F7E5A"/>
    <w:rsid w:val="00705CB7"/>
    <w:rsid w:val="00710D48"/>
    <w:rsid w:val="007119E4"/>
    <w:rsid w:val="00715DD8"/>
    <w:rsid w:val="007163FE"/>
    <w:rsid w:val="0072258C"/>
    <w:rsid w:val="00726B5B"/>
    <w:rsid w:val="007308DC"/>
    <w:rsid w:val="00733F8D"/>
    <w:rsid w:val="0073754A"/>
    <w:rsid w:val="00765DCC"/>
    <w:rsid w:val="007669AF"/>
    <w:rsid w:val="00771E81"/>
    <w:rsid w:val="00776913"/>
    <w:rsid w:val="00780EF4"/>
    <w:rsid w:val="00781A86"/>
    <w:rsid w:val="00786CBC"/>
    <w:rsid w:val="00790808"/>
    <w:rsid w:val="00792F23"/>
    <w:rsid w:val="007953F3"/>
    <w:rsid w:val="007B28F0"/>
    <w:rsid w:val="007C1402"/>
    <w:rsid w:val="007D1A2F"/>
    <w:rsid w:val="007E2ED8"/>
    <w:rsid w:val="007F0759"/>
    <w:rsid w:val="007F5B9C"/>
    <w:rsid w:val="007F6073"/>
    <w:rsid w:val="00803397"/>
    <w:rsid w:val="00804A07"/>
    <w:rsid w:val="00830F24"/>
    <w:rsid w:val="00834B13"/>
    <w:rsid w:val="00836BFB"/>
    <w:rsid w:val="00842A5F"/>
    <w:rsid w:val="00847477"/>
    <w:rsid w:val="00847DB3"/>
    <w:rsid w:val="00850CD1"/>
    <w:rsid w:val="00851366"/>
    <w:rsid w:val="00876646"/>
    <w:rsid w:val="00881FF0"/>
    <w:rsid w:val="008B0138"/>
    <w:rsid w:val="008B5138"/>
    <w:rsid w:val="008C2530"/>
    <w:rsid w:val="008D0A08"/>
    <w:rsid w:val="008D2DF7"/>
    <w:rsid w:val="008F3D28"/>
    <w:rsid w:val="009161BE"/>
    <w:rsid w:val="00920435"/>
    <w:rsid w:val="00937407"/>
    <w:rsid w:val="0094379F"/>
    <w:rsid w:val="00952B2F"/>
    <w:rsid w:val="009604E0"/>
    <w:rsid w:val="00970E4C"/>
    <w:rsid w:val="00971A6A"/>
    <w:rsid w:val="00992047"/>
    <w:rsid w:val="009921E7"/>
    <w:rsid w:val="00993A9F"/>
    <w:rsid w:val="009B454F"/>
    <w:rsid w:val="009B4D77"/>
    <w:rsid w:val="009B678E"/>
    <w:rsid w:val="009D3A7F"/>
    <w:rsid w:val="009D59CA"/>
    <w:rsid w:val="009F1E8A"/>
    <w:rsid w:val="009F7E8F"/>
    <w:rsid w:val="00A0241A"/>
    <w:rsid w:val="00A03753"/>
    <w:rsid w:val="00A10165"/>
    <w:rsid w:val="00A112E9"/>
    <w:rsid w:val="00A4203D"/>
    <w:rsid w:val="00A55BE8"/>
    <w:rsid w:val="00A634D2"/>
    <w:rsid w:val="00A66AB8"/>
    <w:rsid w:val="00A91E79"/>
    <w:rsid w:val="00A94F83"/>
    <w:rsid w:val="00AB03A5"/>
    <w:rsid w:val="00AB4043"/>
    <w:rsid w:val="00AB49A3"/>
    <w:rsid w:val="00AC5EF1"/>
    <w:rsid w:val="00AC7694"/>
    <w:rsid w:val="00AD4A6E"/>
    <w:rsid w:val="00AD773B"/>
    <w:rsid w:val="00B00D17"/>
    <w:rsid w:val="00B014BF"/>
    <w:rsid w:val="00B13B81"/>
    <w:rsid w:val="00B16A65"/>
    <w:rsid w:val="00B17DEF"/>
    <w:rsid w:val="00B302B0"/>
    <w:rsid w:val="00B957FF"/>
    <w:rsid w:val="00BA514F"/>
    <w:rsid w:val="00BA69B4"/>
    <w:rsid w:val="00BB315B"/>
    <w:rsid w:val="00BB4FBE"/>
    <w:rsid w:val="00BB7C98"/>
    <w:rsid w:val="00BC1655"/>
    <w:rsid w:val="00BD0583"/>
    <w:rsid w:val="00BD5F04"/>
    <w:rsid w:val="00C06D37"/>
    <w:rsid w:val="00C113D7"/>
    <w:rsid w:val="00C14A5B"/>
    <w:rsid w:val="00C36C4F"/>
    <w:rsid w:val="00C45C23"/>
    <w:rsid w:val="00C55325"/>
    <w:rsid w:val="00C56FAD"/>
    <w:rsid w:val="00C64990"/>
    <w:rsid w:val="00C82E48"/>
    <w:rsid w:val="00C833CC"/>
    <w:rsid w:val="00C83531"/>
    <w:rsid w:val="00CA70D8"/>
    <w:rsid w:val="00CD7836"/>
    <w:rsid w:val="00CF3963"/>
    <w:rsid w:val="00CF7004"/>
    <w:rsid w:val="00D04679"/>
    <w:rsid w:val="00D06401"/>
    <w:rsid w:val="00D1380F"/>
    <w:rsid w:val="00D266DC"/>
    <w:rsid w:val="00D40D2B"/>
    <w:rsid w:val="00D421F9"/>
    <w:rsid w:val="00D51DF6"/>
    <w:rsid w:val="00D522BD"/>
    <w:rsid w:val="00D718C3"/>
    <w:rsid w:val="00D766B4"/>
    <w:rsid w:val="00D803A1"/>
    <w:rsid w:val="00D82027"/>
    <w:rsid w:val="00D85667"/>
    <w:rsid w:val="00D972BE"/>
    <w:rsid w:val="00DA22C6"/>
    <w:rsid w:val="00DA7858"/>
    <w:rsid w:val="00DC2506"/>
    <w:rsid w:val="00DC5D7C"/>
    <w:rsid w:val="00DD3981"/>
    <w:rsid w:val="00DD6110"/>
    <w:rsid w:val="00DF1A86"/>
    <w:rsid w:val="00E00990"/>
    <w:rsid w:val="00E06032"/>
    <w:rsid w:val="00E25647"/>
    <w:rsid w:val="00E26B0B"/>
    <w:rsid w:val="00E35F03"/>
    <w:rsid w:val="00E4678B"/>
    <w:rsid w:val="00E65FCD"/>
    <w:rsid w:val="00E90FF0"/>
    <w:rsid w:val="00E91334"/>
    <w:rsid w:val="00E9221E"/>
    <w:rsid w:val="00E93E64"/>
    <w:rsid w:val="00EA634C"/>
    <w:rsid w:val="00EB0F1D"/>
    <w:rsid w:val="00EB27BF"/>
    <w:rsid w:val="00EB4497"/>
    <w:rsid w:val="00ED4855"/>
    <w:rsid w:val="00EF552F"/>
    <w:rsid w:val="00F218D1"/>
    <w:rsid w:val="00F22361"/>
    <w:rsid w:val="00F337D6"/>
    <w:rsid w:val="00F41105"/>
    <w:rsid w:val="00F4475F"/>
    <w:rsid w:val="00F51C49"/>
    <w:rsid w:val="00F943B5"/>
    <w:rsid w:val="00F9716C"/>
    <w:rsid w:val="00F97BA1"/>
    <w:rsid w:val="00FA20A1"/>
    <w:rsid w:val="00FA7480"/>
    <w:rsid w:val="00FA7CA6"/>
    <w:rsid w:val="00FB1DA0"/>
    <w:rsid w:val="00FB35D0"/>
    <w:rsid w:val="00FB37C5"/>
    <w:rsid w:val="00FC2BDB"/>
    <w:rsid w:val="00FF5EA2"/>
    <w:rsid w:val="00FF6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FFDCC"/>
  <w15:chartTrackingRefBased/>
  <w15:docId w15:val="{73E0F9B1-0407-4D4A-BD56-1D91005BB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22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A65"/>
    <w:rPr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6A65"/>
    <w:pPr>
      <w:keepNext/>
      <w:keepLines/>
      <w:spacing w:before="160" w:after="100" w:line="380" w:lineRule="atLeast"/>
      <w:outlineLvl w:val="0"/>
    </w:pPr>
    <w:rPr>
      <w:rFonts w:asciiTheme="majorHAnsi" w:eastAsiaTheme="majorEastAsia" w:hAnsiTheme="majorHAnsi" w:cstheme="majorBidi"/>
      <w:b/>
      <w:sz w:val="3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6A65"/>
    <w:pPr>
      <w:keepNext/>
      <w:keepLines/>
      <w:spacing w:before="160" w:after="60" w:line="340" w:lineRule="atLeast"/>
      <w:outlineLvl w:val="1"/>
    </w:pPr>
    <w:rPr>
      <w:rFonts w:asciiTheme="majorHAnsi" w:eastAsiaTheme="majorEastAsia" w:hAnsiTheme="majorHAnsi" w:cstheme="majorBidi"/>
      <w:sz w:val="3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16A65"/>
    <w:pPr>
      <w:keepNext/>
      <w:keepLines/>
      <w:spacing w:before="160" w:after="60" w:line="300" w:lineRule="atLeast"/>
      <w:outlineLvl w:val="2"/>
    </w:pPr>
    <w:rPr>
      <w:rFonts w:asciiTheme="majorHAnsi" w:eastAsiaTheme="majorEastAsia" w:hAnsiTheme="majorHAnsi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16A65"/>
    <w:pPr>
      <w:keepNext/>
      <w:keepLines/>
      <w:spacing w:before="160" w:after="60" w:line="260" w:lineRule="atLeast"/>
      <w:outlineLvl w:val="3"/>
    </w:pPr>
    <w:rPr>
      <w:rFonts w:asciiTheme="majorHAnsi" w:eastAsiaTheme="majorEastAsia" w:hAnsiTheme="majorHAnsi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B16A65"/>
    <w:pPr>
      <w:keepNext/>
      <w:keepLines/>
      <w:spacing w:before="160" w:after="60" w:line="220" w:lineRule="atLeast"/>
      <w:outlineLvl w:val="4"/>
    </w:pPr>
    <w:rPr>
      <w:rFonts w:asciiTheme="majorHAnsi" w:eastAsiaTheme="majorEastAsia" w:hAnsiTheme="majorHAnsi" w:cstheme="majorBid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6A65"/>
    <w:pPr>
      <w:spacing w:after="60" w:line="240" w:lineRule="auto"/>
      <w:ind w:right="2268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B16A65"/>
    <w:rPr>
      <w:rFonts w:ascii="Arial" w:eastAsiaTheme="minorEastAsia" w:hAnsi="Arial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B16A65"/>
    <w:pPr>
      <w:tabs>
        <w:tab w:val="center" w:pos="4536"/>
        <w:tab w:val="right" w:pos="9072"/>
      </w:tabs>
      <w:spacing w:before="20" w:after="20" w:line="240" w:lineRule="auto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16A65"/>
    <w:rPr>
      <w:rFonts w:asciiTheme="majorHAnsi" w:eastAsiaTheme="minorEastAsia" w:hAnsiTheme="majorHAnsi"/>
      <w:sz w:val="18"/>
      <w:lang w:eastAsia="zh-TW"/>
    </w:rPr>
  </w:style>
  <w:style w:type="table" w:styleId="TableGrid">
    <w:name w:val="Table Grid"/>
    <w:basedOn w:val="TableNormal"/>
    <w:uiPriority w:val="39"/>
    <w:rsid w:val="00B16A65"/>
    <w:pPr>
      <w:spacing w:line="240" w:lineRule="auto"/>
    </w:pPr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ottagare">
    <w:name w:val="Mottagare"/>
    <w:basedOn w:val="Normal"/>
    <w:uiPriority w:val="19"/>
    <w:qFormat/>
    <w:rsid w:val="00B16A65"/>
    <w:pPr>
      <w:spacing w:after="60"/>
    </w:pPr>
    <w:rPr>
      <w:rFonts w:ascii="Arial" w:hAnsi="Arial"/>
      <w:sz w:val="18"/>
    </w:rPr>
  </w:style>
  <w:style w:type="character" w:styleId="PlaceholderText">
    <w:name w:val="Placeholder Text"/>
    <w:basedOn w:val="DefaultParagraphFont"/>
    <w:uiPriority w:val="99"/>
    <w:semiHidden/>
    <w:rsid w:val="00B16A65"/>
    <w:rPr>
      <w:color w:val="808080"/>
    </w:rPr>
  </w:style>
  <w:style w:type="paragraph" w:customStyle="1" w:styleId="Epost">
    <w:name w:val="Epost"/>
    <w:basedOn w:val="Mottagare"/>
    <w:semiHidden/>
    <w:rsid w:val="00B16A65"/>
    <w:rPr>
      <w:i/>
    </w:rPr>
  </w:style>
  <w:style w:type="paragraph" w:customStyle="1" w:styleId="SidfotEpost">
    <w:name w:val="SidfotEpost"/>
    <w:basedOn w:val="Footer"/>
    <w:semiHidden/>
    <w:rsid w:val="00B16A65"/>
    <w:rPr>
      <w:i/>
    </w:rPr>
  </w:style>
  <w:style w:type="character" w:styleId="Hyperlink">
    <w:name w:val="Hyperlink"/>
    <w:basedOn w:val="DefaultParagraphFont"/>
    <w:uiPriority w:val="99"/>
    <w:rsid w:val="00B16A65"/>
    <w:rPr>
      <w:color w:val="0563C1" w:themeColor="hyperlink"/>
      <w:u w:val="single"/>
    </w:rPr>
  </w:style>
  <w:style w:type="paragraph" w:customStyle="1" w:styleId="Hlsningsfras">
    <w:name w:val="Hälsningsfras"/>
    <w:basedOn w:val="Normal"/>
    <w:uiPriority w:val="19"/>
    <w:qFormat/>
    <w:rsid w:val="00B16A65"/>
  </w:style>
  <w:style w:type="character" w:styleId="PageNumber">
    <w:name w:val="page number"/>
    <w:basedOn w:val="DefaultParagraphFont"/>
    <w:uiPriority w:val="99"/>
    <w:unhideWhenUsed/>
    <w:rsid w:val="00B16A65"/>
    <w:rPr>
      <w:rFonts w:asciiTheme="majorHAnsi" w:hAnsiTheme="majorHAnsi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A6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A65"/>
    <w:rPr>
      <w:rFonts w:ascii="Segoe UI" w:eastAsiaTheme="minorEastAsia" w:hAnsi="Segoe UI" w:cs="Segoe UI"/>
      <w:sz w:val="18"/>
      <w:szCs w:val="18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B16A65"/>
    <w:rPr>
      <w:rFonts w:asciiTheme="majorHAnsi" w:eastAsiaTheme="majorEastAsia" w:hAnsiTheme="majorHAnsi" w:cstheme="majorBidi"/>
      <w:b/>
      <w:sz w:val="38"/>
      <w:szCs w:val="32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B16A65"/>
    <w:rPr>
      <w:rFonts w:asciiTheme="majorHAnsi" w:eastAsiaTheme="majorEastAsia" w:hAnsiTheme="majorHAnsi" w:cstheme="majorBidi"/>
      <w:sz w:val="34"/>
      <w:szCs w:val="26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B16A65"/>
    <w:rPr>
      <w:rFonts w:asciiTheme="majorHAnsi" w:eastAsiaTheme="majorEastAsia" w:hAnsiTheme="majorHAnsi" w:cstheme="majorBidi"/>
      <w:b/>
      <w:sz w:val="28"/>
      <w:szCs w:val="24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rsid w:val="00B16A65"/>
    <w:rPr>
      <w:rFonts w:asciiTheme="majorHAnsi" w:eastAsiaTheme="majorEastAsia" w:hAnsiTheme="majorHAnsi" w:cstheme="majorBidi"/>
      <w:iCs/>
      <w:sz w:val="24"/>
      <w:lang w:eastAsia="zh-TW"/>
    </w:rPr>
  </w:style>
  <w:style w:type="character" w:customStyle="1" w:styleId="Heading5Char">
    <w:name w:val="Heading 5 Char"/>
    <w:basedOn w:val="DefaultParagraphFont"/>
    <w:link w:val="Heading5"/>
    <w:uiPriority w:val="9"/>
    <w:rsid w:val="00B16A65"/>
    <w:rPr>
      <w:rFonts w:asciiTheme="majorHAnsi" w:eastAsiaTheme="majorEastAsia" w:hAnsiTheme="majorHAnsi" w:cstheme="majorBidi"/>
      <w:b/>
      <w:sz w:val="20"/>
      <w:lang w:eastAsia="zh-TW"/>
    </w:rPr>
  </w:style>
  <w:style w:type="numbering" w:customStyle="1" w:styleId="Listformatpunktlista">
    <w:name w:val="Listformat punktlista"/>
    <w:uiPriority w:val="99"/>
    <w:rsid w:val="00B16A65"/>
    <w:pPr>
      <w:numPr>
        <w:numId w:val="3"/>
      </w:numPr>
    </w:pPr>
  </w:style>
  <w:style w:type="numbering" w:customStyle="1" w:styleId="Listformatnumreradlista">
    <w:name w:val="Listformat numrerad lista"/>
    <w:uiPriority w:val="99"/>
    <w:rsid w:val="00B16A65"/>
    <w:pPr>
      <w:numPr>
        <w:numId w:val="1"/>
      </w:numPr>
    </w:pPr>
  </w:style>
  <w:style w:type="paragraph" w:styleId="ListBullet">
    <w:name w:val="List Bullet"/>
    <w:basedOn w:val="Normal"/>
    <w:uiPriority w:val="4"/>
    <w:qFormat/>
    <w:rsid w:val="00B16A65"/>
    <w:pPr>
      <w:numPr>
        <w:numId w:val="10"/>
      </w:numPr>
      <w:spacing w:before="120" w:after="120"/>
    </w:pPr>
  </w:style>
  <w:style w:type="paragraph" w:styleId="ListBullet2">
    <w:name w:val="List Bullet 2"/>
    <w:basedOn w:val="Normal"/>
    <w:uiPriority w:val="99"/>
    <w:rsid w:val="00B16A65"/>
    <w:pPr>
      <w:numPr>
        <w:ilvl w:val="1"/>
        <w:numId w:val="10"/>
      </w:numPr>
      <w:spacing w:before="120" w:after="120"/>
    </w:pPr>
  </w:style>
  <w:style w:type="paragraph" w:styleId="FootnoteText">
    <w:name w:val="footnote text"/>
    <w:basedOn w:val="Normal"/>
    <w:link w:val="FootnoteTextChar"/>
    <w:uiPriority w:val="99"/>
    <w:unhideWhenUsed/>
    <w:rsid w:val="00B16A65"/>
    <w:pPr>
      <w:tabs>
        <w:tab w:val="left" w:pos="142"/>
      </w:tabs>
      <w:spacing w:before="20" w:after="20" w:line="240" w:lineRule="auto"/>
    </w:pPr>
    <w:rPr>
      <w:sz w:val="18"/>
      <w:szCs w:val="20"/>
    </w:rPr>
  </w:style>
  <w:style w:type="paragraph" w:styleId="ListNumber">
    <w:name w:val="List Number"/>
    <w:basedOn w:val="Normal"/>
    <w:uiPriority w:val="4"/>
    <w:qFormat/>
    <w:rsid w:val="00B16A65"/>
    <w:pPr>
      <w:numPr>
        <w:numId w:val="5"/>
      </w:numPr>
      <w:spacing w:before="120" w:after="120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B16A65"/>
    <w:rPr>
      <w:rFonts w:eastAsiaTheme="minorEastAsia"/>
      <w:sz w:val="18"/>
      <w:szCs w:val="20"/>
      <w:lang w:eastAsia="zh-TW"/>
    </w:rPr>
  </w:style>
  <w:style w:type="character" w:styleId="FootnoteReference">
    <w:name w:val="footnote reference"/>
    <w:basedOn w:val="DefaultParagraphFont"/>
    <w:uiPriority w:val="99"/>
    <w:semiHidden/>
    <w:unhideWhenUsed/>
    <w:rsid w:val="00B16A65"/>
    <w:rPr>
      <w:vertAlign w:val="superscript"/>
    </w:rPr>
  </w:style>
  <w:style w:type="paragraph" w:customStyle="1" w:styleId="Tabelltext">
    <w:name w:val="Tabelltext"/>
    <w:basedOn w:val="Normal"/>
    <w:uiPriority w:val="14"/>
    <w:rsid w:val="00B16A65"/>
    <w:rPr>
      <w:rFonts w:ascii="Arial" w:hAnsi="Arial"/>
      <w:sz w:val="18"/>
    </w:rPr>
  </w:style>
  <w:style w:type="paragraph" w:customStyle="1" w:styleId="Tabelltextfet">
    <w:name w:val="Tabelltext fet"/>
    <w:basedOn w:val="Tabelltext"/>
    <w:uiPriority w:val="14"/>
    <w:rsid w:val="00B16A65"/>
    <w:rPr>
      <w:b/>
    </w:rPr>
  </w:style>
  <w:style w:type="paragraph" w:customStyle="1" w:styleId="Tabellrubrik">
    <w:name w:val="Tabellrubrik"/>
    <w:basedOn w:val="Infotext"/>
    <w:next w:val="Normal"/>
    <w:uiPriority w:val="14"/>
    <w:rsid w:val="00B16A65"/>
    <w:pPr>
      <w:spacing w:line="240" w:lineRule="auto"/>
    </w:pPr>
    <w:rPr>
      <w:b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16A65"/>
    <w:rPr>
      <w:rFonts w:ascii="Arial" w:hAnsi="Arial"/>
      <w:iCs/>
      <w:sz w:val="18"/>
      <w:szCs w:val="18"/>
    </w:rPr>
  </w:style>
  <w:style w:type="paragraph" w:customStyle="1" w:styleId="Klla">
    <w:name w:val="Källa"/>
    <w:basedOn w:val="Normal"/>
    <w:next w:val="Normal"/>
    <w:uiPriority w:val="19"/>
    <w:qFormat/>
    <w:rsid w:val="00B16A65"/>
    <w:pPr>
      <w:spacing w:before="120"/>
    </w:pPr>
    <w:rPr>
      <w:rFonts w:ascii="Arial" w:hAnsi="Arial"/>
      <w:sz w:val="18"/>
    </w:rPr>
  </w:style>
  <w:style w:type="paragraph" w:customStyle="1" w:styleId="Bildtext">
    <w:name w:val="Bildtext"/>
    <w:basedOn w:val="Normal"/>
    <w:next w:val="Normal"/>
    <w:uiPriority w:val="19"/>
    <w:qFormat/>
    <w:rsid w:val="00B16A65"/>
    <w:pPr>
      <w:spacing w:line="220" w:lineRule="atLeast"/>
    </w:pPr>
    <w:rPr>
      <w:rFonts w:ascii="Arial" w:hAnsi="Arial"/>
      <w:sz w:val="18"/>
    </w:rPr>
  </w:style>
  <w:style w:type="numbering" w:customStyle="1" w:styleId="Listformatnumreraderubriker">
    <w:name w:val="Listformat numrerade rubriker"/>
    <w:uiPriority w:val="99"/>
    <w:rsid w:val="00B16A65"/>
    <w:pPr>
      <w:numPr>
        <w:numId w:val="2"/>
      </w:numPr>
    </w:pPr>
  </w:style>
  <w:style w:type="paragraph" w:customStyle="1" w:styleId="Rubrik1numrerad">
    <w:name w:val="Rubrik 1 numrerad"/>
    <w:basedOn w:val="Heading1"/>
    <w:next w:val="Normal"/>
    <w:uiPriority w:val="10"/>
    <w:qFormat/>
    <w:rsid w:val="00B16A65"/>
    <w:pPr>
      <w:numPr>
        <w:numId w:val="11"/>
      </w:numPr>
    </w:pPr>
  </w:style>
  <w:style w:type="paragraph" w:customStyle="1" w:styleId="Rubrik2numrerad">
    <w:name w:val="Rubrik 2 numrerad"/>
    <w:basedOn w:val="Heading2"/>
    <w:next w:val="Normal"/>
    <w:uiPriority w:val="10"/>
    <w:qFormat/>
    <w:rsid w:val="00B16A65"/>
    <w:pPr>
      <w:numPr>
        <w:ilvl w:val="1"/>
        <w:numId w:val="11"/>
      </w:numPr>
    </w:pPr>
  </w:style>
  <w:style w:type="paragraph" w:customStyle="1" w:styleId="Rubrik3numrerad">
    <w:name w:val="Rubrik 3 numrerad"/>
    <w:basedOn w:val="Heading3"/>
    <w:next w:val="Normal"/>
    <w:uiPriority w:val="10"/>
    <w:qFormat/>
    <w:rsid w:val="00B16A65"/>
    <w:pPr>
      <w:numPr>
        <w:ilvl w:val="2"/>
        <w:numId w:val="11"/>
      </w:numPr>
    </w:pPr>
  </w:style>
  <w:style w:type="paragraph" w:customStyle="1" w:styleId="Rubrik4numrerad">
    <w:name w:val="Rubrik 4 numrerad"/>
    <w:basedOn w:val="Heading4"/>
    <w:next w:val="Normal"/>
    <w:uiPriority w:val="10"/>
    <w:qFormat/>
    <w:rsid w:val="00B16A65"/>
    <w:pPr>
      <w:numPr>
        <w:ilvl w:val="3"/>
        <w:numId w:val="11"/>
      </w:numPr>
    </w:pPr>
  </w:style>
  <w:style w:type="paragraph" w:customStyle="1" w:styleId="Rubrik5numrerad">
    <w:name w:val="Rubrik 5 numrerad"/>
    <w:basedOn w:val="Heading5"/>
    <w:next w:val="Normal"/>
    <w:uiPriority w:val="10"/>
    <w:qFormat/>
    <w:rsid w:val="00B16A65"/>
    <w:pPr>
      <w:numPr>
        <w:ilvl w:val="4"/>
        <w:numId w:val="11"/>
      </w:numPr>
    </w:pPr>
  </w:style>
  <w:style w:type="paragraph" w:customStyle="1" w:styleId="Normalefterlistaellertabell">
    <w:name w:val="Normal efter lista eller tabell"/>
    <w:basedOn w:val="Normal"/>
    <w:next w:val="Normal"/>
    <w:qFormat/>
    <w:rsid w:val="00B16A65"/>
    <w:pPr>
      <w:spacing w:before="220"/>
    </w:pPr>
  </w:style>
  <w:style w:type="paragraph" w:styleId="Quote">
    <w:name w:val="Quote"/>
    <w:basedOn w:val="Normal"/>
    <w:next w:val="Normal"/>
    <w:link w:val="QuoteChar"/>
    <w:uiPriority w:val="19"/>
    <w:qFormat/>
    <w:rsid w:val="00B16A65"/>
    <w:pPr>
      <w:spacing w:before="220" w:line="216" w:lineRule="auto"/>
      <w:ind w:left="862" w:right="862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9"/>
    <w:rsid w:val="00B16A65"/>
    <w:rPr>
      <w:rFonts w:eastAsiaTheme="minorEastAsia"/>
      <w:iCs/>
      <w:color w:val="404040" w:themeColor="text1" w:themeTint="BF"/>
      <w:lang w:eastAsia="zh-TW"/>
    </w:rPr>
  </w:style>
  <w:style w:type="paragraph" w:customStyle="1" w:styleId="Dokumenttyp">
    <w:name w:val="Dokumenttyp"/>
    <w:basedOn w:val="Normal"/>
    <w:next w:val="Normal"/>
    <w:uiPriority w:val="20"/>
    <w:qFormat/>
    <w:rsid w:val="00B16A65"/>
    <w:pPr>
      <w:spacing w:after="120" w:line="240" w:lineRule="auto"/>
      <w:ind w:right="1418"/>
    </w:pPr>
    <w:rPr>
      <w:rFonts w:asciiTheme="majorHAnsi" w:hAnsiTheme="majorHAnsi"/>
      <w:sz w:val="18"/>
    </w:rPr>
  </w:style>
  <w:style w:type="paragraph" w:customStyle="1" w:styleId="Infotext">
    <w:name w:val="Infotext"/>
    <w:basedOn w:val="Normal"/>
    <w:uiPriority w:val="19"/>
    <w:qFormat/>
    <w:rsid w:val="00B16A65"/>
    <w:pPr>
      <w:spacing w:line="280" w:lineRule="atLeast"/>
    </w:pPr>
    <w:rPr>
      <w:rFonts w:ascii="Arial" w:hAnsi="Arial"/>
      <w:sz w:val="18"/>
    </w:rPr>
  </w:style>
  <w:style w:type="paragraph" w:styleId="NoSpacing">
    <w:name w:val="No Spacing"/>
    <w:uiPriority w:val="2"/>
    <w:rsid w:val="00B16A65"/>
    <w:pPr>
      <w:spacing w:line="240" w:lineRule="auto"/>
    </w:pPr>
    <w:rPr>
      <w:lang w:eastAsia="zh-TW"/>
    </w:rPr>
  </w:style>
  <w:style w:type="paragraph" w:styleId="TOC1">
    <w:name w:val="toc 1"/>
    <w:basedOn w:val="Normal"/>
    <w:next w:val="Normal"/>
    <w:autoRedefine/>
    <w:uiPriority w:val="39"/>
    <w:unhideWhenUsed/>
    <w:rsid w:val="00B16A65"/>
    <w:pPr>
      <w:tabs>
        <w:tab w:val="right" w:leader="dot" w:pos="7938"/>
      </w:tabs>
      <w:spacing w:before="180" w:after="60" w:line="180" w:lineRule="atLeast"/>
    </w:pPr>
    <w:rPr>
      <w:rFonts w:ascii="Arial" w:hAnsi="Arial"/>
      <w:b/>
      <w:sz w:val="19"/>
    </w:rPr>
  </w:style>
  <w:style w:type="paragraph" w:styleId="TOC2">
    <w:name w:val="toc 2"/>
    <w:basedOn w:val="Normal"/>
    <w:next w:val="Normal"/>
    <w:autoRedefine/>
    <w:uiPriority w:val="39"/>
    <w:unhideWhenUsed/>
    <w:rsid w:val="00B16A65"/>
    <w:pPr>
      <w:tabs>
        <w:tab w:val="right" w:leader="dot" w:pos="7938"/>
      </w:tabs>
      <w:spacing w:before="120" w:after="60" w:line="180" w:lineRule="atLeast"/>
    </w:pPr>
    <w:rPr>
      <w:rFonts w:asciiTheme="majorHAnsi" w:hAnsiTheme="majorHAnsi"/>
      <w:sz w:val="19"/>
    </w:rPr>
  </w:style>
  <w:style w:type="paragraph" w:styleId="TOC3">
    <w:name w:val="toc 3"/>
    <w:basedOn w:val="Normal"/>
    <w:next w:val="Normal"/>
    <w:autoRedefine/>
    <w:uiPriority w:val="39"/>
    <w:unhideWhenUsed/>
    <w:rsid w:val="00B16A65"/>
    <w:pPr>
      <w:tabs>
        <w:tab w:val="right" w:leader="dot" w:pos="7938"/>
      </w:tabs>
      <w:spacing w:before="120" w:after="60" w:line="180" w:lineRule="atLeast"/>
    </w:pPr>
    <w:rPr>
      <w:rFonts w:asciiTheme="majorHAnsi" w:hAnsiTheme="majorHAnsi"/>
      <w:sz w:val="19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16A65"/>
    <w:pPr>
      <w:spacing w:after="100"/>
      <w:ind w:left="600"/>
    </w:pPr>
  </w:style>
  <w:style w:type="paragraph" w:styleId="TOCHeading">
    <w:name w:val="TOC Heading"/>
    <w:basedOn w:val="Heading1"/>
    <w:next w:val="Normal"/>
    <w:uiPriority w:val="39"/>
    <w:unhideWhenUsed/>
    <w:rsid w:val="00B16A65"/>
    <w:pPr>
      <w:outlineLvl w:val="9"/>
    </w:pPr>
  </w:style>
  <w:style w:type="numbering" w:customStyle="1" w:styleId="Listformatpunktlista2">
    <w:name w:val="Listformat punktlista2"/>
    <w:uiPriority w:val="99"/>
    <w:rsid w:val="00B16A65"/>
    <w:pPr>
      <w:numPr>
        <w:numId w:val="4"/>
      </w:numPr>
    </w:pPr>
  </w:style>
  <w:style w:type="paragraph" w:customStyle="1" w:styleId="Normalindrag">
    <w:name w:val="Normal indrag"/>
    <w:basedOn w:val="Normal"/>
    <w:uiPriority w:val="19"/>
    <w:unhideWhenUsed/>
    <w:rsid w:val="00B16A65"/>
    <w:pPr>
      <w:ind w:firstLine="284"/>
    </w:pPr>
  </w:style>
  <w:style w:type="paragraph" w:styleId="ListBullet3">
    <w:name w:val="List Bullet 3"/>
    <w:basedOn w:val="Normal"/>
    <w:uiPriority w:val="99"/>
    <w:rsid w:val="00B16A65"/>
    <w:pPr>
      <w:numPr>
        <w:ilvl w:val="2"/>
        <w:numId w:val="10"/>
      </w:numPr>
      <w:spacing w:before="120" w:after="120"/>
    </w:pPr>
  </w:style>
  <w:style w:type="paragraph" w:customStyle="1" w:styleId="Rapportrubrik1">
    <w:name w:val="Rapportrubrik 1"/>
    <w:basedOn w:val="Heading1"/>
    <w:uiPriority w:val="11"/>
    <w:qFormat/>
    <w:rsid w:val="00B16A65"/>
    <w:pPr>
      <w:spacing w:line="440" w:lineRule="atLeast"/>
    </w:pPr>
    <w:rPr>
      <w:rFonts w:ascii="Arial" w:hAnsi="Arial"/>
    </w:rPr>
  </w:style>
  <w:style w:type="paragraph" w:customStyle="1" w:styleId="Rapportrubrik2">
    <w:name w:val="Rapportrubrik 2"/>
    <w:basedOn w:val="Heading2"/>
    <w:uiPriority w:val="11"/>
    <w:qFormat/>
    <w:rsid w:val="00B16A65"/>
    <w:rPr>
      <w:rFonts w:ascii="Arial" w:hAnsi="Arial"/>
    </w:rPr>
  </w:style>
  <w:style w:type="paragraph" w:customStyle="1" w:styleId="Rapportrubrik3">
    <w:name w:val="Rapportrubrik 3"/>
    <w:basedOn w:val="Heading3"/>
    <w:uiPriority w:val="11"/>
    <w:qFormat/>
    <w:rsid w:val="00B16A65"/>
    <w:pPr>
      <w:spacing w:line="280" w:lineRule="atLeast"/>
    </w:pPr>
    <w:rPr>
      <w:rFonts w:ascii="Arial" w:hAnsi="Arial"/>
      <w:b w:val="0"/>
    </w:rPr>
  </w:style>
  <w:style w:type="paragraph" w:styleId="Title">
    <w:name w:val="Title"/>
    <w:basedOn w:val="Normal"/>
    <w:next w:val="Normal"/>
    <w:link w:val="TitleChar"/>
    <w:uiPriority w:val="10"/>
    <w:qFormat/>
    <w:rsid w:val="00B16A65"/>
    <w:pPr>
      <w:spacing w:before="1260" w:line="440" w:lineRule="atLeast"/>
      <w:ind w:left="-284"/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A65"/>
    <w:rPr>
      <w:rFonts w:asciiTheme="majorHAnsi" w:eastAsiaTheme="majorEastAsia" w:hAnsiTheme="majorHAnsi" w:cstheme="majorBidi"/>
      <w:b/>
      <w:spacing w:val="-10"/>
      <w:kern w:val="28"/>
      <w:sz w:val="36"/>
      <w:szCs w:val="56"/>
      <w:lang w:eastAsia="zh-TW"/>
    </w:rPr>
  </w:style>
  <w:style w:type="character" w:styleId="EndnoteReference">
    <w:name w:val="endnote reference"/>
    <w:basedOn w:val="DefaultParagraphFont"/>
    <w:uiPriority w:val="99"/>
    <w:semiHidden/>
    <w:unhideWhenUsed/>
    <w:rsid w:val="00B16A6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16A6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16A65"/>
    <w:rPr>
      <w:rFonts w:eastAsiaTheme="minorEastAsia"/>
      <w:sz w:val="20"/>
      <w:szCs w:val="20"/>
      <w:lang w:eastAsia="zh-TW"/>
    </w:rPr>
  </w:style>
  <w:style w:type="paragraph" w:customStyle="1" w:styleId="Dedikation">
    <w:name w:val="Dedikation"/>
    <w:basedOn w:val="Rapportrubrik2"/>
    <w:next w:val="Dedikationstext"/>
    <w:uiPriority w:val="19"/>
    <w:qFormat/>
    <w:rsid w:val="00B16A65"/>
    <w:pPr>
      <w:jc w:val="right"/>
    </w:pPr>
    <w:rPr>
      <w:rFonts w:asciiTheme="minorHAnsi" w:hAnsiTheme="minorHAnsi"/>
      <w:sz w:val="24"/>
    </w:rPr>
  </w:style>
  <w:style w:type="paragraph" w:customStyle="1" w:styleId="Dedikationstext">
    <w:name w:val="Dedikationstext"/>
    <w:basedOn w:val="Normal"/>
    <w:uiPriority w:val="19"/>
    <w:rsid w:val="00B16A65"/>
    <w:pPr>
      <w:jc w:val="right"/>
    </w:pPr>
  </w:style>
  <w:style w:type="table" w:customStyle="1" w:styleId="Miunstandard">
    <w:name w:val="Miun standard"/>
    <w:basedOn w:val="TableNormal"/>
    <w:uiPriority w:val="99"/>
    <w:rsid w:val="00B16A65"/>
    <w:pPr>
      <w:spacing w:before="40" w:after="40"/>
    </w:pPr>
    <w:rPr>
      <w:lang w:eastAsia="zh-TW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left"/>
      </w:pPr>
      <w:rPr>
        <w:rFonts w:asciiTheme="majorHAnsi" w:hAnsiTheme="majorHAnsi"/>
        <w:b/>
        <w:sz w:val="22"/>
      </w:rPr>
    </w:tblStylePr>
    <w:tblStylePr w:type="lastRow">
      <w:pPr>
        <w:wordWrap/>
        <w:spacing w:beforeLines="20" w:before="20" w:beforeAutospacing="0" w:afterLines="20" w:after="20" w:afterAutospacing="0" w:line="288" w:lineRule="auto"/>
        <w:contextualSpacing w:val="0"/>
      </w:pPr>
      <w:rPr>
        <w:rFonts w:asciiTheme="majorHAnsi" w:hAnsiTheme="majorHAnsi"/>
        <w:b/>
        <w:sz w:val="22"/>
      </w:rPr>
    </w:tblStylePr>
    <w:tblStylePr w:type="band1Horz">
      <w:pPr>
        <w:wordWrap/>
        <w:spacing w:beforeLines="20" w:before="20" w:beforeAutospacing="0" w:afterLines="20" w:after="20" w:afterAutospacing="0" w:line="288" w:lineRule="auto"/>
        <w:contextualSpacing w:val="0"/>
        <w:jc w:val="left"/>
      </w:pPr>
      <w:rPr>
        <w:rFonts w:asciiTheme="majorHAnsi" w:hAnsiTheme="majorHAnsi"/>
        <w:sz w:val="18"/>
      </w:rPr>
    </w:tblStylePr>
    <w:tblStylePr w:type="band2Horz">
      <w:pPr>
        <w:wordWrap/>
        <w:spacing w:beforeLines="20" w:before="20" w:beforeAutospacing="0" w:afterLines="20" w:after="20" w:afterAutospacing="0" w:line="288" w:lineRule="auto"/>
        <w:contextualSpacing w:val="0"/>
      </w:pPr>
      <w:rPr>
        <w:rFonts w:asciiTheme="majorHAnsi" w:hAnsiTheme="majorHAnsi"/>
        <w:sz w:val="18"/>
      </w:rPr>
    </w:tblStylePr>
  </w:style>
  <w:style w:type="paragraph" w:styleId="ListParagraph">
    <w:name w:val="List Paragraph"/>
    <w:basedOn w:val="Normal"/>
    <w:uiPriority w:val="34"/>
    <w:semiHidden/>
    <w:qFormat/>
    <w:rsid w:val="00B16A65"/>
    <w:pPr>
      <w:ind w:left="720"/>
      <w:contextualSpacing/>
    </w:pPr>
  </w:style>
  <w:style w:type="paragraph" w:styleId="ListNumber2">
    <w:name w:val="List Number 2"/>
    <w:basedOn w:val="Normal"/>
    <w:uiPriority w:val="99"/>
    <w:semiHidden/>
    <w:rsid w:val="00B16A65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rsid w:val="00B16A65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99"/>
    <w:semiHidden/>
    <w:rsid w:val="00B16A65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99"/>
    <w:semiHidden/>
    <w:rsid w:val="00B16A65"/>
    <w:pPr>
      <w:numPr>
        <w:numId w:val="9"/>
      </w:numPr>
      <w:contextualSpacing/>
    </w:pPr>
  </w:style>
  <w:style w:type="character" w:styleId="Strong">
    <w:name w:val="Strong"/>
    <w:basedOn w:val="DefaultParagraphFont"/>
    <w:uiPriority w:val="22"/>
    <w:qFormat/>
    <w:rsid w:val="007953F3"/>
    <w:rPr>
      <w:b/>
      <w:bCs/>
    </w:rPr>
  </w:style>
  <w:style w:type="character" w:styleId="Emphasis">
    <w:name w:val="Emphasis"/>
    <w:basedOn w:val="DefaultParagraphFont"/>
    <w:uiPriority w:val="20"/>
    <w:qFormat/>
    <w:rsid w:val="00FA20A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26" Type="http://schemas.openxmlformats.org/officeDocument/2006/relationships/image" Target="media/image219.png"/><Relationship Id="rId247" Type="http://schemas.openxmlformats.org/officeDocument/2006/relationships/image" Target="media/image240.png"/><Relationship Id="rId107" Type="http://schemas.openxmlformats.org/officeDocument/2006/relationships/image" Target="media/image100.png"/><Relationship Id="rId268" Type="http://schemas.openxmlformats.org/officeDocument/2006/relationships/fontTable" Target="fontTable.xml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37" Type="http://schemas.openxmlformats.org/officeDocument/2006/relationships/image" Target="media/image230.png"/><Relationship Id="rId258" Type="http://schemas.openxmlformats.org/officeDocument/2006/relationships/image" Target="media/image251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227" Type="http://schemas.openxmlformats.org/officeDocument/2006/relationships/image" Target="media/image220.png"/><Relationship Id="rId248" Type="http://schemas.openxmlformats.org/officeDocument/2006/relationships/image" Target="media/image241.png"/><Relationship Id="rId269" Type="http://schemas.openxmlformats.org/officeDocument/2006/relationships/theme" Target="theme/theme1.xml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6" Type="http://schemas.openxmlformats.org/officeDocument/2006/relationships/footnotes" Target="footnotes.xml"/><Relationship Id="rId238" Type="http://schemas.openxmlformats.org/officeDocument/2006/relationships/image" Target="media/image231.png"/><Relationship Id="rId259" Type="http://schemas.openxmlformats.org/officeDocument/2006/relationships/image" Target="media/image252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51" Type="http://schemas.openxmlformats.org/officeDocument/2006/relationships/image" Target="media/image144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2" Type="http://schemas.openxmlformats.org/officeDocument/2006/relationships/image" Target="media/image195.png"/><Relationship Id="rId207" Type="http://schemas.openxmlformats.org/officeDocument/2006/relationships/image" Target="media/image200.png"/><Relationship Id="rId223" Type="http://schemas.openxmlformats.org/officeDocument/2006/relationships/image" Target="media/image216.png"/><Relationship Id="rId228" Type="http://schemas.openxmlformats.org/officeDocument/2006/relationships/image" Target="media/image221.png"/><Relationship Id="rId244" Type="http://schemas.openxmlformats.org/officeDocument/2006/relationships/image" Target="media/image237.png"/><Relationship Id="rId249" Type="http://schemas.openxmlformats.org/officeDocument/2006/relationships/image" Target="media/image24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260" Type="http://schemas.openxmlformats.org/officeDocument/2006/relationships/image" Target="media/image253.png"/><Relationship Id="rId265" Type="http://schemas.openxmlformats.org/officeDocument/2006/relationships/footer" Target="footer2.xml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3" Type="http://schemas.openxmlformats.org/officeDocument/2006/relationships/image" Target="media/image206.png"/><Relationship Id="rId218" Type="http://schemas.openxmlformats.org/officeDocument/2006/relationships/image" Target="media/image211.png"/><Relationship Id="rId234" Type="http://schemas.openxmlformats.org/officeDocument/2006/relationships/image" Target="media/image227.png"/><Relationship Id="rId239" Type="http://schemas.openxmlformats.org/officeDocument/2006/relationships/image" Target="media/image232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50" Type="http://schemas.openxmlformats.org/officeDocument/2006/relationships/image" Target="media/image243.png"/><Relationship Id="rId255" Type="http://schemas.openxmlformats.org/officeDocument/2006/relationships/image" Target="media/image248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208" Type="http://schemas.openxmlformats.org/officeDocument/2006/relationships/image" Target="media/image201.png"/><Relationship Id="rId229" Type="http://schemas.openxmlformats.org/officeDocument/2006/relationships/image" Target="media/image222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240" Type="http://schemas.openxmlformats.org/officeDocument/2006/relationships/image" Target="media/image233.png"/><Relationship Id="rId245" Type="http://schemas.openxmlformats.org/officeDocument/2006/relationships/image" Target="media/image238.png"/><Relationship Id="rId261" Type="http://schemas.openxmlformats.org/officeDocument/2006/relationships/image" Target="media/image254.png"/><Relationship Id="rId266" Type="http://schemas.openxmlformats.org/officeDocument/2006/relationships/header" Target="header3.xml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189" Type="http://schemas.openxmlformats.org/officeDocument/2006/relationships/image" Target="media/image182.png"/><Relationship Id="rId219" Type="http://schemas.openxmlformats.org/officeDocument/2006/relationships/image" Target="media/image212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30" Type="http://schemas.openxmlformats.org/officeDocument/2006/relationships/image" Target="media/image223.png"/><Relationship Id="rId235" Type="http://schemas.openxmlformats.org/officeDocument/2006/relationships/image" Target="media/image228.png"/><Relationship Id="rId251" Type="http://schemas.openxmlformats.org/officeDocument/2006/relationships/image" Target="media/image244.png"/><Relationship Id="rId256" Type="http://schemas.openxmlformats.org/officeDocument/2006/relationships/image" Target="media/image249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79" Type="http://schemas.openxmlformats.org/officeDocument/2006/relationships/image" Target="media/image172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0" Type="http://schemas.openxmlformats.org/officeDocument/2006/relationships/image" Target="media/image213.png"/><Relationship Id="rId225" Type="http://schemas.openxmlformats.org/officeDocument/2006/relationships/image" Target="media/image218.png"/><Relationship Id="rId241" Type="http://schemas.openxmlformats.org/officeDocument/2006/relationships/image" Target="media/image234.png"/><Relationship Id="rId246" Type="http://schemas.openxmlformats.org/officeDocument/2006/relationships/image" Target="media/image239.png"/><Relationship Id="rId267" Type="http://schemas.openxmlformats.org/officeDocument/2006/relationships/footer" Target="footer3.xml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262" Type="http://schemas.openxmlformats.org/officeDocument/2006/relationships/header" Target="header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10" Type="http://schemas.openxmlformats.org/officeDocument/2006/relationships/image" Target="media/image203.png"/><Relationship Id="rId215" Type="http://schemas.openxmlformats.org/officeDocument/2006/relationships/image" Target="media/image208.png"/><Relationship Id="rId236" Type="http://schemas.openxmlformats.org/officeDocument/2006/relationships/image" Target="media/image229.png"/><Relationship Id="rId257" Type="http://schemas.openxmlformats.org/officeDocument/2006/relationships/image" Target="media/image250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252" Type="http://schemas.openxmlformats.org/officeDocument/2006/relationships/image" Target="media/image245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242" Type="http://schemas.openxmlformats.org/officeDocument/2006/relationships/image" Target="media/image235.png"/><Relationship Id="rId263" Type="http://schemas.openxmlformats.org/officeDocument/2006/relationships/header" Target="header2.xml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11" Type="http://schemas.openxmlformats.org/officeDocument/2006/relationships/image" Target="media/image204.png"/><Relationship Id="rId232" Type="http://schemas.openxmlformats.org/officeDocument/2006/relationships/image" Target="media/image225.png"/><Relationship Id="rId253" Type="http://schemas.openxmlformats.org/officeDocument/2006/relationships/image" Target="media/image246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243" Type="http://schemas.openxmlformats.org/officeDocument/2006/relationships/image" Target="media/image236.png"/><Relationship Id="rId264" Type="http://schemas.openxmlformats.org/officeDocument/2006/relationships/footer" Target="footer1.xml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image" Target="media/image226.png"/><Relationship Id="rId254" Type="http://schemas.openxmlformats.org/officeDocument/2006/relationships/image" Target="media/image247.png"/></Relationships>
</file>

<file path=word/theme/theme1.xml><?xml version="1.0" encoding="utf-8"?>
<a:theme xmlns:a="http://schemas.openxmlformats.org/drawingml/2006/main" name="Mittuniversitetet">
  <a:themeElements>
    <a:clrScheme name="Mittuniversitete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5CB9"/>
      </a:accent1>
      <a:accent2>
        <a:srgbClr val="00BFD6"/>
      </a:accent2>
      <a:accent3>
        <a:srgbClr val="007934"/>
      </a:accent3>
      <a:accent4>
        <a:srgbClr val="3FAE2A"/>
      </a:accent4>
      <a:accent5>
        <a:srgbClr val="706259"/>
      </a:accent5>
      <a:accent6>
        <a:srgbClr val="AEA299"/>
      </a:accent6>
      <a:hlink>
        <a:srgbClr val="0563C1"/>
      </a:hlink>
      <a:folHlink>
        <a:srgbClr val="954F72"/>
      </a:folHlink>
    </a:clrScheme>
    <a:fontScheme name="Mittuniversitetet">
      <a:majorFont>
        <a:latin typeface="Arial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8D4FB-072B-4716-8225-511FD3B9A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4</TotalTime>
  <Pages>84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tuniversitetet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, Yali</dc:creator>
  <cp:keywords/>
  <dc:description/>
  <cp:lastModifiedBy>Nie, Yali</cp:lastModifiedBy>
  <cp:revision>93</cp:revision>
  <cp:lastPrinted>2015-04-21T11:34:00Z</cp:lastPrinted>
  <dcterms:created xsi:type="dcterms:W3CDTF">2022-09-29T16:50:00Z</dcterms:created>
  <dcterms:modified xsi:type="dcterms:W3CDTF">2022-10-04T19:36:00Z</dcterms:modified>
</cp:coreProperties>
</file>